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90B72F" w14:textId="28322D78" w:rsidR="00454AC2" w:rsidRDefault="00454AC2" w:rsidP="00454AC2">
      <w:pPr>
        <w:pStyle w:val="Heading1"/>
        <w:rPr>
          <w:lang w:val="en-GB"/>
        </w:rPr>
      </w:pPr>
      <w:r w:rsidRPr="00723F1C">
        <w:rPr>
          <w:lang w:val="en-GB"/>
        </w:rPr>
        <w:t>Discussion</w:t>
      </w:r>
    </w:p>
    <w:p w14:paraId="28071C14" w14:textId="42912BF5" w:rsidR="00454AC2" w:rsidRPr="00644C03" w:rsidRDefault="00454AC2" w:rsidP="00454AC2">
      <w:pPr>
        <w:pStyle w:val="BodyText"/>
        <w:rPr>
          <w:u w:val="single"/>
          <w:lang w:val="en-GB"/>
        </w:rPr>
      </w:pPr>
      <w:r w:rsidRPr="00644C03">
        <w:rPr>
          <w:u w:val="single"/>
          <w:lang w:val="en-GB"/>
        </w:rPr>
        <w:t xml:space="preserve">Results and their interpretation </w:t>
      </w:r>
    </w:p>
    <w:p w14:paraId="56502640" w14:textId="526781BF" w:rsidR="00454AC2" w:rsidRDefault="00454AC2" w:rsidP="00454AC2">
      <w:pPr>
        <w:pStyle w:val="BodyText"/>
        <w:numPr>
          <w:ilvl w:val="0"/>
          <w:numId w:val="1"/>
        </w:numPr>
        <w:rPr>
          <w:lang w:val="en-GB"/>
        </w:rPr>
      </w:pPr>
      <w:r>
        <w:rPr>
          <w:lang w:val="en-GB"/>
        </w:rPr>
        <w:t xml:space="preserve">Opening statement summarizing </w:t>
      </w:r>
      <w:r w:rsidR="009B0513">
        <w:rPr>
          <w:lang w:val="en-GB"/>
        </w:rPr>
        <w:t>all the results</w:t>
      </w:r>
    </w:p>
    <w:p w14:paraId="6CEB9B92" w14:textId="35CA1C30" w:rsidR="00AA7368" w:rsidRPr="00AA7368" w:rsidRDefault="00E30D30" w:rsidP="00D24092">
      <w:pPr>
        <w:pStyle w:val="FirstParagraph"/>
        <w:rPr>
          <w:lang w:val="en-GB"/>
        </w:rPr>
      </w:pPr>
      <w:r w:rsidRPr="00723F1C">
        <w:rPr>
          <w:lang w:val="en-GB"/>
        </w:rPr>
        <w:t xml:space="preserve">In our experiment wild nectar-feeding bats participated in a spatial 2-AFC serial reversal learning task where the locations of rewards changed after blocks of 50 trials, five times a night. The task was </w:t>
      </w:r>
      <w:r>
        <w:rPr>
          <w:lang w:val="en-GB"/>
        </w:rPr>
        <w:t>straightforward:</w:t>
      </w:r>
      <w:r w:rsidRPr="00723F1C">
        <w:rPr>
          <w:lang w:val="en-GB"/>
        </w:rPr>
        <w:t xml:space="preserve"> there were only two available options that could be potentially rewarding, and only one of these </w:t>
      </w:r>
      <w:r w:rsidR="00D24092">
        <w:rPr>
          <w:lang w:val="en-GB"/>
        </w:rPr>
        <w:t>was</w:t>
      </w:r>
      <w:r w:rsidRPr="00723F1C">
        <w:rPr>
          <w:lang w:val="en-GB"/>
        </w:rPr>
        <w:t xml:space="preserve"> rewarding at any given time. Bats detected and responded to the changing reward contingencies, evidencing first-order learning. As the animals experienced more reversals, their performance improved in </w:t>
      </w:r>
      <w:commentRangeStart w:id="0"/>
      <w:r w:rsidRPr="00723F1C">
        <w:rPr>
          <w:lang w:val="en-GB"/>
        </w:rPr>
        <w:t>two significant ways.</w:t>
      </w:r>
      <w:commentRangeEnd w:id="0"/>
      <w:r w:rsidR="000B289C">
        <w:rPr>
          <w:rStyle w:val="CommentReference"/>
        </w:rPr>
        <w:commentReference w:id="0"/>
      </w:r>
    </w:p>
    <w:p w14:paraId="04C45502" w14:textId="0E21ADB2" w:rsidR="00454AC2" w:rsidRDefault="00DF32CC" w:rsidP="00DF32CC">
      <w:pPr>
        <w:pStyle w:val="BodyText"/>
        <w:numPr>
          <w:ilvl w:val="0"/>
          <w:numId w:val="1"/>
        </w:numPr>
        <w:rPr>
          <w:lang w:val="en-GB"/>
        </w:rPr>
      </w:pPr>
      <w:r>
        <w:rPr>
          <w:lang w:val="en-GB"/>
        </w:rPr>
        <w:t xml:space="preserve">Result 1: Perseverative visits and an interpretation of it </w:t>
      </w:r>
    </w:p>
    <w:p w14:paraId="3D114368" w14:textId="5C152C05" w:rsidR="003F547B" w:rsidRDefault="003F547B" w:rsidP="00644C03">
      <w:pPr>
        <w:pStyle w:val="FirstParagraph"/>
        <w:rPr>
          <w:lang w:val="en-GB"/>
        </w:rPr>
      </w:pPr>
      <w:r w:rsidRPr="00723F1C">
        <w:rPr>
          <w:lang w:val="en-GB"/>
        </w:rPr>
        <w:t>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w:t>
      </w:r>
      <w:r w:rsidR="006C7DCF">
        <w:rPr>
          <w:lang w:val="en-GB"/>
        </w:rPr>
        <w:t xml:space="preserve"> on the first night</w:t>
      </w:r>
      <w:r w:rsidRPr="00723F1C">
        <w:rPr>
          <w:lang w:val="en-GB"/>
        </w:rPr>
        <w:t>. After this</w:t>
      </w:r>
      <w:r w:rsidR="006C7DCF">
        <w:rPr>
          <w:lang w:val="en-GB"/>
        </w:rPr>
        <w:t xml:space="preserve"> </w:t>
      </w:r>
      <w:r w:rsidRPr="00723F1C">
        <w:rPr>
          <w:lang w:val="en-GB"/>
        </w:rPr>
        <w:t>there was no further change in the number of perseverative visits: a plateau in performance was maintained over the second and third experimental nights</w:t>
      </w:r>
      <w:r>
        <w:rPr>
          <w:lang w:val="en-GB"/>
        </w:rPr>
        <w:t xml:space="preserve"> </w:t>
      </w:r>
      <w:r w:rsidRPr="00723F1C">
        <w:rPr>
          <w:lang w:val="en-GB"/>
        </w:rPr>
        <w:t>(Fig</w:t>
      </w:r>
      <w:r>
        <w:rPr>
          <w:lang w:val="en-GB"/>
        </w:rPr>
        <w:t>ure</w:t>
      </w:r>
      <w:r w:rsidRPr="00723F1C">
        <w:rPr>
          <w:lang w:val="en-GB"/>
        </w:rPr>
        <w:t xml:space="preserve"> 3 and Fig</w:t>
      </w:r>
      <w:r>
        <w:rPr>
          <w:lang w:val="en-GB"/>
        </w:rPr>
        <w:t>ure</w:t>
      </w:r>
      <w:r w:rsidRPr="00723F1C">
        <w:rPr>
          <w:lang w:val="en-GB"/>
        </w:rPr>
        <w:t xml:space="preserve"> 4). </w:t>
      </w:r>
    </w:p>
    <w:p w14:paraId="48610037" w14:textId="17257BCE" w:rsidR="00AA7368" w:rsidRDefault="00AA7368" w:rsidP="00627919">
      <w:pPr>
        <w:pStyle w:val="FirstParagraph"/>
        <w:rPr>
          <w:lang w:val="en-GB"/>
        </w:rPr>
      </w:pPr>
      <w:r w:rsidRPr="00723F1C">
        <w:rPr>
          <w:lang w:val="en-GB"/>
        </w:rPr>
        <w: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w:t>
      </w:r>
      <w:r w:rsidR="002B4E2B">
        <w:rPr>
          <w:lang w:val="en-GB"/>
        </w:rPr>
        <w:t>a faster response</w:t>
      </w:r>
      <w:r w:rsidRPr="00723F1C">
        <w:rPr>
          <w:lang w:val="en-GB"/>
        </w:rPr>
        <w:t xml:space="preserve"> </w:t>
      </w:r>
      <w:r w:rsidR="002B4E2B">
        <w:rPr>
          <w:lang w:val="en-GB"/>
        </w:rPr>
        <w:t>to</w:t>
      </w:r>
      <w:r w:rsidRPr="00723F1C">
        <w:rPr>
          <w:lang w:val="en-GB"/>
        </w:rPr>
        <w:t xml:space="preserve"> this particular type of environmental change. A pure win-stay, lose-shift behaviour would result in optimum performance. The bats’ behaviour became</w:t>
      </w:r>
      <w:commentRangeStart w:id="1"/>
      <w:r w:rsidRPr="00723F1C">
        <w:rPr>
          <w:lang w:val="en-GB"/>
        </w:rPr>
        <w:t xml:space="preserve"> a close approximation of win-stay, lose-shift</w:t>
      </w:r>
      <w:commentRangeEnd w:id="1"/>
      <w:r w:rsidR="00616348">
        <w:rPr>
          <w:rStyle w:val="CommentReference"/>
        </w:rPr>
        <w:commentReference w:id="1"/>
      </w:r>
      <w:r w:rsidRPr="00723F1C">
        <w:rPr>
          <w:lang w:val="en-GB"/>
        </w:rPr>
        <w:t xml:space="preserve"> already after the fifth reversal by the end of the first night of the experiment.</w:t>
      </w:r>
    </w:p>
    <w:p w14:paraId="280B8A07" w14:textId="682B5A90" w:rsidR="00020241" w:rsidRDefault="00020241" w:rsidP="00020241">
      <w:pPr>
        <w:pStyle w:val="BodyText"/>
        <w:rPr>
          <w:lang w:val="en-GB"/>
        </w:rPr>
      </w:pPr>
      <w:commentRangeStart w:id="2"/>
      <w:r>
        <w:rPr>
          <w:lang w:val="en-GB"/>
        </w:rPr>
        <w:t xml:space="preserve">The rewards at one spatial location and the lack of rewards at the alternate location strongly reinforce choice for </w:t>
      </w:r>
      <w:r w:rsidR="00AD6301">
        <w:rPr>
          <w:lang w:val="en-GB"/>
        </w:rPr>
        <w:t>the former spatial location</w:t>
      </w:r>
      <w:r>
        <w:rPr>
          <w:lang w:val="en-GB"/>
        </w:rPr>
        <w:t>. After a short sequence of unrewarded visits, or even a single unrewarded visit in many individual cases, the bats abandon a location that had until recently been rewarding in favour of the newly-rewarding location.</w:t>
      </w:r>
      <w:commentRangeEnd w:id="2"/>
      <w:r w:rsidR="00616348">
        <w:rPr>
          <w:rStyle w:val="CommentReference"/>
        </w:rPr>
        <w:commentReference w:id="2"/>
      </w:r>
      <w:r>
        <w:rPr>
          <w:lang w:val="en-GB"/>
        </w:rPr>
        <w:t xml:space="preserve">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t>
      </w:r>
    </w:p>
    <w:p w14:paraId="27B614A3" w14:textId="5CB5DCF1" w:rsidR="00AA7368" w:rsidRPr="00AA7368" w:rsidRDefault="00AA7368" w:rsidP="00AA7368">
      <w:pPr>
        <w:pStyle w:val="BodyText"/>
        <w:rPr>
          <w:lang w:val="en-GB"/>
        </w:rPr>
      </w:pPr>
      <w:commentRangeStart w:id="3"/>
      <w:commentRangeStart w:id="4"/>
      <w:r w:rsidRPr="00723F1C">
        <w:rPr>
          <w:lang w:val="en-GB"/>
        </w:rPr>
        <w:t>As bats were continually confronted with reversals</w:t>
      </w:r>
      <w:r w:rsidR="009F67D1">
        <w:rPr>
          <w:lang w:val="en-GB"/>
        </w:rPr>
        <w:t xml:space="preserve"> </w:t>
      </w:r>
      <w:r w:rsidRPr="00723F1C">
        <w:rPr>
          <w:lang w:val="en-GB"/>
        </w:rPr>
        <w:t xml:space="preserve">they learned a second reinforced response that was conditioned to a novel cue. This novel cue was the absence of expected reinforcement. This absence of reinforcement became a conditioned stimulus that was coupled to the novel conditioned response of switching to the other reward location. This conditioned response of switching location was reinforced. 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w:t>
      </w:r>
      <w:r w:rsidRPr="00723F1C">
        <w:rPr>
          <w:lang w:val="en-GB"/>
        </w:rPr>
        <w:lastRenderedPageBreak/>
        <w:t>behavioural flexibility.  This flexibility allowed the action selection of both conditioned responses in alternation. The result of this could be observed as the win-stay lose-shift behavio</w:t>
      </w:r>
      <w:r>
        <w:rPr>
          <w:lang w:val="en-GB"/>
        </w:rPr>
        <w:t>u</w:t>
      </w:r>
      <w:r w:rsidRPr="00723F1C">
        <w:rPr>
          <w:lang w:val="en-GB"/>
        </w:rPr>
        <w:t xml:space="preserve">r of the bats. </w:t>
      </w:r>
      <w:commentRangeEnd w:id="3"/>
      <w:r w:rsidR="0001031A">
        <w:rPr>
          <w:rStyle w:val="CommentReference"/>
        </w:rPr>
        <w:commentReference w:id="3"/>
      </w:r>
      <w:commentRangeEnd w:id="4"/>
      <w:r w:rsidR="00347268">
        <w:rPr>
          <w:rStyle w:val="CommentReference"/>
        </w:rPr>
        <w:commentReference w:id="4"/>
      </w:r>
    </w:p>
    <w:p w14:paraId="24140016" w14:textId="32DF9CC3" w:rsidR="00DF32CC" w:rsidRDefault="00DF32CC" w:rsidP="00DF32CC">
      <w:pPr>
        <w:pStyle w:val="BodyText"/>
        <w:numPr>
          <w:ilvl w:val="0"/>
          <w:numId w:val="1"/>
        </w:numPr>
        <w:rPr>
          <w:lang w:val="en-GB"/>
        </w:rPr>
      </w:pPr>
      <w:commentRangeStart w:id="5"/>
      <w:r>
        <w:rPr>
          <w:lang w:val="en-GB"/>
        </w:rPr>
        <w:t xml:space="preserve">Result 2: </w:t>
      </w:r>
      <w:r w:rsidR="007874D3">
        <w:rPr>
          <w:lang w:val="en-GB"/>
        </w:rPr>
        <w:t>Choice for the rewarding option</w:t>
      </w:r>
      <w:r>
        <w:rPr>
          <w:lang w:val="en-GB"/>
        </w:rPr>
        <w:t xml:space="preserve"> and an interpretation of it – exploration and exploitation </w:t>
      </w:r>
      <w:commentRangeEnd w:id="5"/>
      <w:r w:rsidR="004C0B7D">
        <w:rPr>
          <w:rStyle w:val="CommentReference"/>
        </w:rPr>
        <w:commentReference w:id="5"/>
      </w:r>
    </w:p>
    <w:p w14:paraId="4C3E4605" w14:textId="646C0D7E" w:rsidR="00F44575" w:rsidRDefault="0079697C" w:rsidP="00922072">
      <w:pPr>
        <w:pStyle w:val="BodyText"/>
        <w:rPr>
          <w:lang w:val="en-GB"/>
        </w:rPr>
      </w:pPr>
      <w:commentRangeStart w:id="6"/>
      <w:r>
        <w:rPr>
          <w:lang w:val="en-GB"/>
        </w:rPr>
        <w:t>T</w:t>
      </w:r>
      <w:r w:rsidR="00F44575" w:rsidRPr="00723F1C">
        <w:rPr>
          <w:lang w:val="en-GB"/>
        </w:rPr>
        <w:t xml:space="preserve">he choices made to the rewarding option increased within the course of every single block from the start of the block to the end when the reversal </w:t>
      </w:r>
      <w:r w:rsidR="00DE2FBC">
        <w:rPr>
          <w:lang w:val="en-GB"/>
        </w:rPr>
        <w:t>occurred.</w:t>
      </w:r>
      <w:commentRangeEnd w:id="6"/>
      <w:r w:rsidR="00616348">
        <w:rPr>
          <w:rStyle w:val="CommentReference"/>
        </w:rPr>
        <w:commentReference w:id="6"/>
      </w:r>
      <w:r w:rsidR="00DE2FBC">
        <w:rPr>
          <w:lang w:val="en-GB"/>
        </w:rPr>
        <w:t xml:space="preserve"> </w:t>
      </w:r>
      <w:r w:rsidR="00F44575" w:rsidRPr="00723F1C">
        <w:rPr>
          <w:lang w:val="en-GB"/>
        </w:rPr>
        <w:t xml:space="preserve">A similar increase occurred as the bats experienced more experimental nights. </w:t>
      </w:r>
      <w:commentRangeStart w:id="7"/>
      <w:r w:rsidR="00F44575" w:rsidRPr="00723F1C">
        <w:rPr>
          <w:lang w:val="en-GB"/>
        </w:rPr>
        <w:t xml:space="preserve">However, within each experimental night, the largest number of visits to the rewarding option were made at the very beginning of the night when no reversals had been experienced at all, and then decreased over the course of the night as the bats experienced the reversals. </w:t>
      </w:r>
      <w:commentRangeEnd w:id="7"/>
      <w:r w:rsidR="006762E2">
        <w:rPr>
          <w:rStyle w:val="CommentReference"/>
        </w:rPr>
        <w:commentReference w:id="7"/>
      </w:r>
    </w:p>
    <w:p w14:paraId="33C096ED" w14:textId="77777777" w:rsidR="00F25967" w:rsidRPr="00723F1C" w:rsidRDefault="00F25967" w:rsidP="00F25967">
      <w:pPr>
        <w:pStyle w:val="FirstParagraph"/>
        <w:rPr>
          <w:lang w:val="en-GB"/>
        </w:rPr>
      </w:pPr>
      <w:commentRangeStart w:id="8"/>
      <w:r w:rsidRPr="00723F1C">
        <w:rPr>
          <w:lang w:val="en-GB"/>
        </w:rPr>
        <w: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t>
      </w:r>
      <w:commentRangeEnd w:id="8"/>
      <w:r w:rsidR="004257A6">
        <w:rPr>
          <w:rStyle w:val="CommentReference"/>
        </w:rPr>
        <w:commentReference w:id="8"/>
      </w:r>
    </w:p>
    <w:p w14:paraId="79C2AA41" w14:textId="416A78C7" w:rsidR="00892CDC" w:rsidRDefault="00F25967" w:rsidP="00E06267">
      <w:pPr>
        <w:pStyle w:val="BodyText"/>
        <w:rPr>
          <w:lang w:val="en-GB"/>
        </w:rPr>
      </w:pPr>
      <w:r w:rsidRPr="00723F1C">
        <w:rPr>
          <w:lang w:val="en-GB"/>
        </w:rPr>
        <w:t>At the start of a night, especially the first night, the trade-off is completely in favour of exploitation</w:t>
      </w:r>
      <w:r w:rsidR="000E10EB">
        <w:rPr>
          <w:lang w:val="en-GB"/>
        </w:rPr>
        <w:t xml:space="preserve">, </w:t>
      </w:r>
      <w:r w:rsidRPr="00723F1C">
        <w:rPr>
          <w:lang w:val="en-GB"/>
        </w:rPr>
        <w:t xml:space="preserve">because only one option is experienced to be rewarding. When a reversal occurs, the trade-off is entirely in favour of exploration until the reward is experienced at the other location, and then once again exploitation is the only profitable </w:t>
      </w:r>
      <w:r w:rsidR="00DE2FBC">
        <w:rPr>
          <w:lang w:val="en-GB"/>
        </w:rPr>
        <w:t>strategy</w:t>
      </w:r>
      <w:r w:rsidRPr="00723F1C">
        <w:rPr>
          <w:lang w:val="en-GB"/>
        </w:rPr>
        <w:t xml:space="preserve">. Until the first reversal occurs the bats have no information on how the environment might change; the possibility that exploration could be profitable arose when the first reversal happened and the hitherto rewarding flower was suddenly empty. </w:t>
      </w:r>
      <w:commentRangeStart w:id="9"/>
      <w:r w:rsidRPr="00723F1C">
        <w:rPr>
          <w:lang w:val="en-GB"/>
        </w:rPr>
        <w:t>Across the three nights the bats ma</w:t>
      </w:r>
      <w:r w:rsidR="00BE33EF">
        <w:rPr>
          <w:lang w:val="en-GB"/>
        </w:rPr>
        <w:t>d</w:t>
      </w:r>
      <w:r w:rsidRPr="00723F1C">
        <w:rPr>
          <w:lang w:val="en-GB"/>
        </w:rPr>
        <w:t xml:space="preserve">e an increasing number of visits to the rewarding option; by the second bin of 10 visits after a reversal the proportion of choices to the rewarding option </w:t>
      </w:r>
      <w:r w:rsidR="00BE33EF">
        <w:rPr>
          <w:lang w:val="en-GB"/>
        </w:rPr>
        <w:t>was</w:t>
      </w:r>
      <w:r w:rsidRPr="00723F1C">
        <w:rPr>
          <w:lang w:val="en-GB"/>
        </w:rPr>
        <w:t xml:space="preserve"> as high as it was just before the reversal and close to 1: it is evident that the bats learned to exploit the environment of the serial reversal learning task to near optimum levels.</w:t>
      </w:r>
      <w:commentRangeEnd w:id="9"/>
      <w:r w:rsidR="004257A6">
        <w:rPr>
          <w:rStyle w:val="CommentReference"/>
        </w:rPr>
        <w:commentReference w:id="9"/>
      </w:r>
      <w:r w:rsidRPr="00723F1C">
        <w:rPr>
          <w:lang w:val="en-GB"/>
        </w:rPr>
        <w:t xml:space="preserve"> However, the bats balance</w:t>
      </w:r>
      <w:r w:rsidR="00BE33EF">
        <w:rPr>
          <w:lang w:val="en-GB"/>
        </w:rPr>
        <w:t>d</w:t>
      </w:r>
      <w:r w:rsidRPr="00723F1C">
        <w:rPr>
          <w:lang w:val="en-GB"/>
        </w:rPr>
        <w:t xml:space="preserve"> this exploitation against exploration in the following way: as they experience</w:t>
      </w:r>
      <w:r w:rsidR="00BE33EF">
        <w:rPr>
          <w:lang w:val="en-GB"/>
        </w:rPr>
        <w:t>d</w:t>
      </w:r>
      <w:r w:rsidRPr="00723F1C">
        <w:rPr>
          <w:lang w:val="en-GB"/>
        </w:rPr>
        <w:t xml:space="preserve"> more reversals within a night, they ma</w:t>
      </w:r>
      <w:r w:rsidR="00341773">
        <w:rPr>
          <w:lang w:val="en-GB"/>
        </w:rPr>
        <w:t>d</w:t>
      </w:r>
      <w:r w:rsidRPr="00723F1C">
        <w:rPr>
          <w:lang w:val="en-GB"/>
        </w:rPr>
        <w:t>e a small but increasing number of visits to the non-rewarding location</w:t>
      </w:r>
      <w:r w:rsidR="007B49B6">
        <w:rPr>
          <w:lang w:val="en-GB"/>
        </w:rPr>
        <w:t xml:space="preserve">. </w:t>
      </w:r>
      <w:commentRangeStart w:id="10"/>
      <w:r w:rsidRPr="00723F1C">
        <w:rPr>
          <w:lang w:val="en-GB"/>
        </w:rPr>
        <w:t>Though the number of visits to the previously rewarding option when a reversal ha</w:t>
      </w:r>
      <w:r w:rsidR="00341773">
        <w:rPr>
          <w:lang w:val="en-GB"/>
        </w:rPr>
        <w:t>d</w:t>
      </w:r>
      <w:r w:rsidRPr="00723F1C">
        <w:rPr>
          <w:lang w:val="en-GB"/>
        </w:rPr>
        <w:t xml:space="preserve"> just been experienced never f</w:t>
      </w:r>
      <w:r w:rsidR="00341773">
        <w:rPr>
          <w:lang w:val="en-GB"/>
        </w:rPr>
        <w:t>ell</w:t>
      </w:r>
      <w:r w:rsidRPr="00723F1C">
        <w:rPr>
          <w:lang w:val="en-GB"/>
        </w:rPr>
        <w:t xml:space="preserve"> to one per reversal, it nevertheless reache</w:t>
      </w:r>
      <w:r w:rsidR="00150260">
        <w:rPr>
          <w:lang w:val="en-GB"/>
        </w:rPr>
        <w:t>d</w:t>
      </w:r>
      <w:r w:rsidRPr="00723F1C">
        <w:rPr>
          <w:lang w:val="en-GB"/>
        </w:rPr>
        <w:t xml:space="preserve"> a plateau of approximately five such visits per reversal on average</w:t>
      </w:r>
      <w:r>
        <w:rPr>
          <w:lang w:val="en-GB"/>
        </w:rPr>
        <w:t xml:space="preserve"> – it appears exploitative behaviour persist</w:t>
      </w:r>
      <w:r w:rsidR="007B49B6">
        <w:rPr>
          <w:lang w:val="en-GB"/>
        </w:rPr>
        <w:t>ed</w:t>
      </w:r>
      <w:r>
        <w:rPr>
          <w:lang w:val="en-GB"/>
        </w:rPr>
        <w:t xml:space="preserve"> until the bats </w:t>
      </w:r>
      <w:r w:rsidR="007B49B6">
        <w:rPr>
          <w:lang w:val="en-GB"/>
        </w:rPr>
        <w:t>were</w:t>
      </w:r>
      <w:r>
        <w:rPr>
          <w:lang w:val="en-GB"/>
        </w:rPr>
        <w:t xml:space="preserve"> ‘sure’ that an option </w:t>
      </w:r>
      <w:r w:rsidR="007B49B6">
        <w:rPr>
          <w:lang w:val="en-GB"/>
        </w:rPr>
        <w:t xml:space="preserve">was </w:t>
      </w:r>
      <w:r>
        <w:rPr>
          <w:lang w:val="en-GB"/>
        </w:rPr>
        <w:t>exhausted before they initiate</w:t>
      </w:r>
      <w:r w:rsidR="007B49B6">
        <w:rPr>
          <w:lang w:val="en-GB"/>
        </w:rPr>
        <w:t xml:space="preserve">d </w:t>
      </w:r>
      <w:r>
        <w:rPr>
          <w:lang w:val="en-GB"/>
        </w:rPr>
        <w:t>exploratory behaviour.</w:t>
      </w:r>
      <w:commentRangeEnd w:id="10"/>
      <w:r w:rsidR="004C0B7D">
        <w:rPr>
          <w:rStyle w:val="CommentReference"/>
        </w:rPr>
        <w:commentReference w:id="10"/>
      </w:r>
      <w:r>
        <w:rPr>
          <w:lang w:val="en-GB"/>
        </w:rPr>
        <w:t xml:space="preserve"> </w:t>
      </w:r>
      <w:r w:rsidRPr="00723F1C">
        <w:rPr>
          <w:lang w:val="en-GB"/>
        </w:rPr>
        <w:t xml:space="preserve">In a nutshell, the bats </w:t>
      </w:r>
      <w:r w:rsidR="009215D4">
        <w:rPr>
          <w:lang w:val="en-GB"/>
        </w:rPr>
        <w:t>increased their exploitation of options known to be rewarding</w:t>
      </w:r>
      <w:r w:rsidRPr="00723F1C">
        <w:rPr>
          <w:lang w:val="en-GB"/>
        </w:rPr>
        <w:t xml:space="preserve"> over the three nights, but they increase</w:t>
      </w:r>
      <w:r w:rsidR="007B49B6">
        <w:rPr>
          <w:lang w:val="en-GB"/>
        </w:rPr>
        <w:t>d</w:t>
      </w:r>
      <w:r w:rsidRPr="00723F1C">
        <w:rPr>
          <w:lang w:val="en-GB"/>
        </w:rPr>
        <w:t xml:space="preserve"> their exploratory behaviour within the course of each night.  </w:t>
      </w:r>
    </w:p>
    <w:p w14:paraId="3DC97AB3" w14:textId="01344791" w:rsidR="009F67D1" w:rsidRDefault="00AD6301" w:rsidP="00E06267">
      <w:pPr>
        <w:pStyle w:val="BodyText"/>
        <w:rPr>
          <w:lang w:val="en-GB"/>
        </w:rPr>
      </w:pPr>
      <w:commentRangeStart w:id="11"/>
      <w:r>
        <w:rPr>
          <w:lang w:val="en-GB"/>
        </w:rPr>
        <w:t>As nectar-feeding bats repeatedly experience a change in the rewarding properties of spatial locations</w:t>
      </w:r>
      <w:r w:rsidR="00A40DAB">
        <w:rPr>
          <w:lang w:val="en-GB"/>
        </w:rPr>
        <w:t xml:space="preserve"> they respond to the change faster and show an increasing overall preference for the rewarding option over multiple experimental nights until they reach a plateau. </w:t>
      </w:r>
      <w:commentRangeEnd w:id="11"/>
      <w:r w:rsidR="004C0B7D">
        <w:rPr>
          <w:rStyle w:val="CommentReference"/>
        </w:rPr>
        <w:commentReference w:id="11"/>
      </w:r>
      <w:r w:rsidR="00A40DAB">
        <w:rPr>
          <w:lang w:val="en-GB"/>
        </w:rPr>
        <w:t xml:space="preserve">We suggest that </w:t>
      </w:r>
      <w:commentRangeStart w:id="12"/>
      <w:r w:rsidR="00A40DAB">
        <w:rPr>
          <w:lang w:val="en-GB"/>
        </w:rPr>
        <w:t>these changes</w:t>
      </w:r>
      <w:commentRangeEnd w:id="12"/>
      <w:r w:rsidR="00986E2B">
        <w:rPr>
          <w:rStyle w:val="CommentReference"/>
        </w:rPr>
        <w:commentReference w:id="12"/>
      </w:r>
      <w:r w:rsidR="00A40DAB">
        <w:rPr>
          <w:lang w:val="en-GB"/>
        </w:rPr>
        <w:t xml:space="preserve"> in behaviour are strong evidence of second-order learning. If the bats showed only first-order learning they would switch from the non-rewarding to the rewarding option after a reversal, but repeated experience would not </w:t>
      </w:r>
      <w:r w:rsidR="00A40DAB">
        <w:rPr>
          <w:lang w:val="en-GB"/>
        </w:rPr>
        <w:lastRenderedPageBreak/>
        <w:t xml:space="preserve">result in a faster shift or higher preference </w:t>
      </w:r>
      <w:r w:rsidR="00863A65">
        <w:rPr>
          <w:lang w:val="en-GB"/>
        </w:rPr>
        <w:t xml:space="preserve">for the rewarding option. </w:t>
      </w:r>
      <w:commentRangeStart w:id="13"/>
      <w:r w:rsidR="009F67D1" w:rsidRPr="00723F1C">
        <w:rPr>
          <w:lang w:val="en-GB"/>
        </w:rPr>
        <w:t>Further, we suggest that the time taken to reach a plateau in choice behaviour is a parameter that might vary among different species of animals that are capable of such learning.</w:t>
      </w:r>
      <w:commentRangeEnd w:id="13"/>
      <w:r w:rsidR="004C0B7D">
        <w:rPr>
          <w:rStyle w:val="CommentReference"/>
        </w:rPr>
        <w:commentReference w:id="13"/>
      </w:r>
    </w:p>
    <w:p w14:paraId="4DAA291E" w14:textId="263A3FCA" w:rsidR="00247E03" w:rsidRDefault="003F5BAF" w:rsidP="00E06267">
      <w:pPr>
        <w:pStyle w:val="BodyText"/>
        <w:rPr>
          <w:lang w:val="en-GB"/>
        </w:rPr>
      </w:pPr>
      <w:r>
        <w:rPr>
          <w:lang w:val="en-GB"/>
        </w:rPr>
        <w:t>Reinforcement-based learning models have been widely applied in understanding animals’ behaviour in reversal learning tasks. Reinforcement learning is learning what actions to perform to maximize a reward</w:t>
      </w:r>
      <w:r w:rsidR="00B74B41">
        <w:rPr>
          <w:lang w:val="en-GB"/>
        </w:rPr>
        <w:t xml:space="preserve"> in a situation or context where those actions lead from one state to another (Dayan and </w:t>
      </w:r>
      <w:proofErr w:type="spellStart"/>
      <w:r w:rsidR="00B74B41">
        <w:rPr>
          <w:lang w:val="en-GB"/>
        </w:rPr>
        <w:t>Niv</w:t>
      </w:r>
      <w:proofErr w:type="spellEnd"/>
      <w:r w:rsidR="00B74B41">
        <w:rPr>
          <w:lang w:val="en-GB"/>
        </w:rPr>
        <w:t xml:space="preserve">, 2008; </w:t>
      </w:r>
      <w:commentRangeStart w:id="14"/>
      <w:r w:rsidR="00B74B41">
        <w:rPr>
          <w:lang w:val="en-GB"/>
        </w:rPr>
        <w:t xml:space="preserve">Sutton and </w:t>
      </w:r>
      <w:proofErr w:type="spellStart"/>
      <w:r w:rsidR="00B74B41">
        <w:rPr>
          <w:lang w:val="en-GB"/>
        </w:rPr>
        <w:t>Barto</w:t>
      </w:r>
      <w:proofErr w:type="spellEnd"/>
      <w:r w:rsidR="00B74B41">
        <w:rPr>
          <w:lang w:val="en-GB"/>
        </w:rPr>
        <w:t>, 2016</w:t>
      </w:r>
      <w:commentRangeEnd w:id="14"/>
      <w:r w:rsidR="001365A9">
        <w:rPr>
          <w:rStyle w:val="CommentReference"/>
        </w:rPr>
        <w:commentReference w:id="14"/>
      </w:r>
      <w:r w:rsidR="00B74B41">
        <w:rPr>
          <w:lang w:val="en-GB"/>
        </w:rPr>
        <w:t xml:space="preserve">). Such learning can be either model-based, where experience constructs an internal model of the world to make predictions of future value (Dhawan et al., 2019), or model-free where the long-run values of </w:t>
      </w:r>
      <w:r w:rsidR="006B4E6F">
        <w:rPr>
          <w:lang w:val="en-GB"/>
        </w:rPr>
        <w:t xml:space="preserve">actions are learned, or experience is stored in cached values of actions without any model (Dayan and </w:t>
      </w:r>
      <w:proofErr w:type="spellStart"/>
      <w:r w:rsidR="006B4E6F">
        <w:rPr>
          <w:lang w:val="en-GB"/>
        </w:rPr>
        <w:t>Niv</w:t>
      </w:r>
      <w:proofErr w:type="spellEnd"/>
      <w:r w:rsidR="006B4E6F">
        <w:rPr>
          <w:lang w:val="en-GB"/>
        </w:rPr>
        <w:t xml:space="preserve">, 2008). Rule-learning, as we have </w:t>
      </w:r>
      <w:r w:rsidR="00C16F13">
        <w:rPr>
          <w:lang w:val="en-GB"/>
        </w:rPr>
        <w:t>in the bats’ behaviour</w:t>
      </w:r>
      <w:r w:rsidR="006B4E6F">
        <w:rPr>
          <w:lang w:val="en-GB"/>
        </w:rPr>
        <w:t>, is a type of model-based learning. Evidence from rats shows that when the animals are trained past a criterion on a reversal task, they require fewer trials to reverse than animals trained to the criterion (</w:t>
      </w:r>
      <w:r w:rsidR="008B4658">
        <w:rPr>
          <w:lang w:val="en-GB"/>
        </w:rPr>
        <w:t xml:space="preserve">Reid, 1953; </w:t>
      </w:r>
      <w:proofErr w:type="spellStart"/>
      <w:r w:rsidR="008B4658">
        <w:rPr>
          <w:lang w:val="en-GB"/>
        </w:rPr>
        <w:t>Racht-Delatour</w:t>
      </w:r>
      <w:proofErr w:type="spellEnd"/>
      <w:r w:rsidR="008B4658">
        <w:rPr>
          <w:lang w:val="en-GB"/>
        </w:rPr>
        <w:t xml:space="preserve"> and </w:t>
      </w:r>
      <w:proofErr w:type="spellStart"/>
      <w:r w:rsidR="008B4658">
        <w:rPr>
          <w:lang w:val="en-GB"/>
        </w:rPr>
        <w:t>Massioui</w:t>
      </w:r>
      <w:proofErr w:type="spellEnd"/>
      <w:r w:rsidR="008B4658">
        <w:rPr>
          <w:lang w:val="en-GB"/>
        </w:rPr>
        <w:t>, 2000; Dhawan et al., 2019</w:t>
      </w:r>
      <w:r w:rsidR="006B4E6F">
        <w:rPr>
          <w:lang w:val="en-GB"/>
        </w:rPr>
        <w:t>)</w:t>
      </w:r>
      <w:r w:rsidR="008B4658">
        <w:rPr>
          <w:lang w:val="en-GB"/>
        </w:rPr>
        <w:t>; if reversal learning</w:t>
      </w:r>
      <w:r w:rsidR="00C16F13">
        <w:rPr>
          <w:lang w:val="en-GB"/>
        </w:rPr>
        <w:t xml:space="preserve"> were driven by model-free learning then increased association between stimulus and reward through over-training should result in more and not fewer trials to reverse choice behaviour. </w:t>
      </w:r>
    </w:p>
    <w:p w14:paraId="32655786" w14:textId="58DFE61C" w:rsidR="00DF32CC" w:rsidRPr="00644C03" w:rsidRDefault="00DF32CC" w:rsidP="00DF32CC">
      <w:pPr>
        <w:pStyle w:val="BodyText"/>
        <w:rPr>
          <w:u w:val="single"/>
          <w:lang w:val="en-GB"/>
        </w:rPr>
      </w:pPr>
      <w:r w:rsidRPr="00644C03">
        <w:rPr>
          <w:u w:val="single"/>
          <w:lang w:val="en-GB"/>
        </w:rPr>
        <w:t xml:space="preserve">Weighing up the evidence </w:t>
      </w:r>
    </w:p>
    <w:p w14:paraId="74BE88ED" w14:textId="3182E646" w:rsidR="007874D3" w:rsidRDefault="0062448F" w:rsidP="00376E90">
      <w:pPr>
        <w:pStyle w:val="BodyText"/>
        <w:numPr>
          <w:ilvl w:val="0"/>
          <w:numId w:val="2"/>
        </w:numPr>
        <w:rPr>
          <w:lang w:val="en-GB"/>
        </w:rPr>
      </w:pPr>
      <w:r>
        <w:rPr>
          <w:lang w:val="en-GB"/>
        </w:rPr>
        <w:t>The effect of block: evidence from the exploratory analysis and interpreting through probability matching</w:t>
      </w:r>
    </w:p>
    <w:p w14:paraId="3226D0F9" w14:textId="2CD689F4" w:rsidR="0062448F" w:rsidRDefault="00376E90" w:rsidP="00892CDC">
      <w:pPr>
        <w:pStyle w:val="BodyText"/>
        <w:rPr>
          <w:lang w:val="en-GB"/>
        </w:rPr>
      </w:pPr>
      <w:commentRangeStart w:id="15"/>
      <w:r w:rsidRPr="007874D3">
        <w:rPr>
          <w:lang w:val="en-GB"/>
        </w:rPr>
        <w:t xml:space="preserve">The fact that experience has an effect on the trade-off between exploration and exploitation is underlined </w:t>
      </w:r>
      <w:r w:rsidR="00863A65">
        <w:rPr>
          <w:lang w:val="en-GB"/>
        </w:rPr>
        <w:t>by the fact that there is a difference in preference for the rewarding option in the first block of a night compared to the other blocks, an</w:t>
      </w:r>
      <w:r w:rsidR="00892CDC">
        <w:rPr>
          <w:lang w:val="en-GB"/>
        </w:rPr>
        <w:t xml:space="preserve">d this difference is highest on the first night. </w:t>
      </w:r>
      <w:r w:rsidRPr="007874D3">
        <w:rPr>
          <w:lang w:val="en-GB"/>
        </w:rPr>
        <w:t>The bats ma</w:t>
      </w:r>
      <w:r w:rsidR="00746693" w:rsidRPr="007874D3">
        <w:rPr>
          <w:lang w:val="en-GB"/>
        </w:rPr>
        <w:t>d</w:t>
      </w:r>
      <w:r w:rsidRPr="007874D3">
        <w:rPr>
          <w:lang w:val="en-GB"/>
        </w:rPr>
        <w:t xml:space="preserve">e more visits to the rewarding location on the first block of every night compared to all the others, and this difference between the first block and the blocks after the first reversal </w:t>
      </w:r>
      <w:r w:rsidR="00746693" w:rsidRPr="007874D3">
        <w:rPr>
          <w:lang w:val="en-GB"/>
        </w:rPr>
        <w:t>was</w:t>
      </w:r>
      <w:r w:rsidRPr="007874D3">
        <w:rPr>
          <w:lang w:val="en-GB"/>
        </w:rPr>
        <w:t xml:space="preserve"> largest on the first night.</w:t>
      </w:r>
      <w:commentRangeEnd w:id="15"/>
      <w:r w:rsidR="005906E6">
        <w:rPr>
          <w:rStyle w:val="CommentReference"/>
        </w:rPr>
        <w:commentReference w:id="15"/>
      </w:r>
      <w:r w:rsidRPr="007874D3">
        <w:rPr>
          <w:lang w:val="en-GB"/>
        </w:rPr>
        <w:t xml:space="preserve"> </w:t>
      </w:r>
      <w:commentRangeStart w:id="16"/>
      <w:r w:rsidRPr="007874D3">
        <w:rPr>
          <w:lang w:val="en-GB"/>
        </w:rPr>
        <w:t>Second-order learning was only possible after at least one reversal had occurred; before that the bats were unaware of the possibility of a reversal and first-order learning led to almost the highest possible amount of exploitation.</w:t>
      </w:r>
      <w:commentRangeEnd w:id="16"/>
      <w:r w:rsidR="005906E6">
        <w:rPr>
          <w:rStyle w:val="CommentReference"/>
        </w:rPr>
        <w:commentReference w:id="16"/>
      </w:r>
    </w:p>
    <w:p w14:paraId="3D771FF8" w14:textId="46B98DBB" w:rsidR="0062448F" w:rsidRDefault="0062448F" w:rsidP="00892CDC">
      <w:pPr>
        <w:pStyle w:val="BodyText"/>
        <w:rPr>
          <w:lang w:val="en-GB"/>
        </w:rPr>
      </w:pPr>
      <w:commentRangeStart w:id="17"/>
      <w:r>
        <w:rPr>
          <w:lang w:val="en-GB"/>
        </w:rPr>
        <w:t xml:space="preserve">When reward was not experienced at an option that had been rewarding until that point, the perceived probability of reward at that option would drop below 100%. One </w:t>
      </w:r>
      <w:r w:rsidR="00AA46FF">
        <w:rPr>
          <w:lang w:val="en-GB"/>
        </w:rPr>
        <w:t>way of interpreting</w:t>
      </w:r>
      <w:r>
        <w:rPr>
          <w:lang w:val="en-GB"/>
        </w:rPr>
        <w:t xml:space="preserve"> the decrease in choice for the rewarding option as multiple reversals are experienced in a night is that the bats </w:t>
      </w:r>
      <w:r w:rsidR="00AA46FF">
        <w:rPr>
          <w:lang w:val="en-GB"/>
        </w:rPr>
        <w:t>is</w:t>
      </w:r>
      <w:r>
        <w:rPr>
          <w:lang w:val="en-GB"/>
        </w:rPr>
        <w:t xml:space="preserve"> probability matching: the</w:t>
      </w:r>
      <w:r w:rsidR="00AA46FF">
        <w:rPr>
          <w:lang w:val="en-GB"/>
        </w:rPr>
        <w:t xml:space="preserve"> probability of their choosing an option is proportionate to the probability that they will be rewarded at that option (Houston, Trimmer and McNamara, 2021</w:t>
      </w:r>
      <w:r w:rsidR="004651CA">
        <w:rPr>
          <w:lang w:val="en-GB"/>
        </w:rPr>
        <w:t xml:space="preserve">, </w:t>
      </w:r>
      <w:proofErr w:type="spellStart"/>
      <w:r w:rsidR="004651CA">
        <w:rPr>
          <w:lang w:val="en-GB"/>
        </w:rPr>
        <w:t>Ellerby</w:t>
      </w:r>
      <w:proofErr w:type="spellEnd"/>
      <w:r w:rsidR="004651CA">
        <w:rPr>
          <w:lang w:val="en-GB"/>
        </w:rPr>
        <w:t xml:space="preserve"> and Tunney, 2019</w:t>
      </w:r>
      <w:r w:rsidR="00AA46FF">
        <w:rPr>
          <w:lang w:val="en-GB"/>
        </w:rPr>
        <w:t>)</w:t>
      </w:r>
      <w:r>
        <w:rPr>
          <w:lang w:val="en-GB"/>
        </w:rPr>
        <w:t xml:space="preserve">. </w:t>
      </w:r>
      <w:r w:rsidR="00AA46FF">
        <w:rPr>
          <w:lang w:val="en-GB"/>
        </w:rPr>
        <w:t xml:space="preserve">If the animals experience no reward at an option at multiple points during a night, it is consistent with probability matching that they </w:t>
      </w:r>
      <w:r w:rsidR="004651CA">
        <w:rPr>
          <w:lang w:val="en-GB"/>
        </w:rPr>
        <w:t xml:space="preserve">correspondingly decrease the proportion of visits they make to that option. In the context of the 2-AFC serial reversal task, as there are only two potentially rewarding options, this translates to an increase in exploratory behaviour to the option previously experienced as non-rewarding, which is what we see in the bats’ behaviour. </w:t>
      </w:r>
      <w:commentRangeEnd w:id="17"/>
      <w:r w:rsidR="002D2484">
        <w:rPr>
          <w:rStyle w:val="CommentReference"/>
        </w:rPr>
        <w:commentReference w:id="17"/>
      </w:r>
    </w:p>
    <w:p w14:paraId="7C8D497D" w14:textId="45ADAA7F" w:rsidR="007874D3" w:rsidRPr="007874D3" w:rsidRDefault="007874D3" w:rsidP="00892CDC">
      <w:pPr>
        <w:pStyle w:val="BodyText"/>
        <w:numPr>
          <w:ilvl w:val="0"/>
          <w:numId w:val="2"/>
        </w:numPr>
        <w:rPr>
          <w:lang w:val="en-GB"/>
        </w:rPr>
      </w:pPr>
      <w:r>
        <w:rPr>
          <w:lang w:val="en-GB"/>
        </w:rPr>
        <w:t>Strength of evidence for pers</w:t>
      </w:r>
      <w:r w:rsidR="00D05687">
        <w:rPr>
          <w:lang w:val="en-GB"/>
        </w:rPr>
        <w:t>everative</w:t>
      </w:r>
      <w:r>
        <w:rPr>
          <w:lang w:val="en-GB"/>
        </w:rPr>
        <w:t xml:space="preserve"> </w:t>
      </w:r>
      <w:r w:rsidR="00D05687">
        <w:rPr>
          <w:lang w:val="en-GB"/>
        </w:rPr>
        <w:t>v</w:t>
      </w:r>
      <w:r>
        <w:rPr>
          <w:lang w:val="en-GB"/>
        </w:rPr>
        <w:t xml:space="preserve">isits </w:t>
      </w:r>
    </w:p>
    <w:p w14:paraId="1B8440CD" w14:textId="7E7FFF06" w:rsidR="00746693" w:rsidRPr="00723F1C" w:rsidRDefault="00746693" w:rsidP="00AA7368">
      <w:pPr>
        <w:pStyle w:val="BodyText"/>
        <w:rPr>
          <w:lang w:val="en-GB"/>
        </w:rPr>
      </w:pPr>
      <w:r>
        <w:rPr>
          <w:lang w:val="en-GB"/>
        </w:rPr>
        <w:lastRenderedPageBreak/>
        <w:t xml:space="preserve">We note however that the effect of experience more reversals on the perseverative visits is </w:t>
      </w:r>
      <w:r w:rsidR="0087529C">
        <w:rPr>
          <w:lang w:val="en-GB"/>
        </w:rPr>
        <w:t xml:space="preserve">limited. </w:t>
      </w:r>
      <w:commentRangeStart w:id="18"/>
      <w:r w:rsidR="0087529C">
        <w:rPr>
          <w:lang w:val="en-GB"/>
        </w:rPr>
        <w:t>The effect seemed to be present, but only on the first night,</w:t>
      </w:r>
      <w:commentRangeEnd w:id="18"/>
      <w:r w:rsidR="006A2DE6">
        <w:rPr>
          <w:rStyle w:val="CommentReference"/>
        </w:rPr>
        <w:commentReference w:id="18"/>
      </w:r>
      <w:r w:rsidR="0087529C">
        <w:rPr>
          <w:lang w:val="en-GB"/>
        </w:rPr>
        <w:t xml:space="preserve"> and there seemed to be a great deal of variation between the individual animals. This might partly be due to the small sample size – only 14 animals participated in the experiment and not all of those animals completed all six blocks on any of the three nights. </w:t>
      </w:r>
      <w:commentRangeStart w:id="19"/>
      <w:r w:rsidR="00DB61EC">
        <w:rPr>
          <w:lang w:val="en-GB"/>
        </w:rPr>
        <w:t xml:space="preserve">Another possibility </w:t>
      </w:r>
      <w:r w:rsidR="00EA6B69">
        <w:rPr>
          <w:lang w:val="en-GB"/>
        </w:rPr>
        <w:t>has to do with the technical aspects of the pump and flower system</w:t>
      </w:r>
      <w:r w:rsidR="006D6FB0">
        <w:rPr>
          <w:lang w:val="en-GB"/>
        </w:rPr>
        <w:t xml:space="preserve">. Once every night </w:t>
      </w:r>
      <w:r w:rsidR="000615A0">
        <w:rPr>
          <w:lang w:val="en-GB"/>
        </w:rPr>
        <w:t xml:space="preserve">the pump refilled the glass syringe, taking about 2-4 minutes. During this time the flowers could not deliver a reward even if the bats visited them when they were supposed to be rewarding. Furthermore, the pump could only deliver a reward to one flower at a time. As the bats were housed in groups in four, a small number of their visits to the rewarding flower occurred when the pump was already delivering a reward to another flower. </w:t>
      </w:r>
      <w:r w:rsidR="007C545A">
        <w:rPr>
          <w:lang w:val="en-GB"/>
        </w:rPr>
        <w:t>Therefore</w:t>
      </w:r>
      <w:r w:rsidR="00095889">
        <w:rPr>
          <w:lang w:val="en-GB"/>
        </w:rPr>
        <w:t>,</w:t>
      </w:r>
      <w:r w:rsidR="007C545A">
        <w:rPr>
          <w:lang w:val="en-GB"/>
        </w:rPr>
        <w:t xml:space="preserve"> the bats had a small number of experiences when they made a visit to the rewarding flower and were improperly unrewarded, followed by the proper rewarding schedule. This may have contributed to the animals’ persistence at a non-rewarding option </w:t>
      </w:r>
      <w:r w:rsidR="00095889">
        <w:rPr>
          <w:lang w:val="en-GB"/>
        </w:rPr>
        <w:t>immediately after a reversal</w:t>
      </w:r>
      <w:r w:rsidR="006415D9">
        <w:rPr>
          <w:lang w:val="en-GB"/>
        </w:rPr>
        <w:t xml:space="preserve">, and possibly to their reaching a plateau. </w:t>
      </w:r>
      <w:commentRangeEnd w:id="19"/>
      <w:r w:rsidR="00F9306C">
        <w:rPr>
          <w:rStyle w:val="CommentReference"/>
        </w:rPr>
        <w:commentReference w:id="19"/>
      </w:r>
    </w:p>
    <w:p w14:paraId="11427932" w14:textId="1FAB4DFD" w:rsidR="007256F1" w:rsidRPr="00644C03" w:rsidRDefault="007256F1" w:rsidP="007256F1">
      <w:pPr>
        <w:pStyle w:val="BodyText"/>
        <w:rPr>
          <w:u w:val="single"/>
          <w:lang w:val="en-GB"/>
        </w:rPr>
      </w:pPr>
      <w:r w:rsidRPr="00644C03">
        <w:rPr>
          <w:u w:val="single"/>
          <w:lang w:val="en-GB"/>
        </w:rPr>
        <w:t>Strengths and weakness</w:t>
      </w:r>
      <w:r w:rsidR="007874D3">
        <w:rPr>
          <w:u w:val="single"/>
          <w:lang w:val="en-GB"/>
        </w:rPr>
        <w:t>es of the study</w:t>
      </w:r>
      <w:r w:rsidRPr="00644C03">
        <w:rPr>
          <w:u w:val="single"/>
          <w:lang w:val="en-GB"/>
        </w:rPr>
        <w:t xml:space="preserve"> </w:t>
      </w:r>
    </w:p>
    <w:p w14:paraId="1C538A0B" w14:textId="56DCB03B" w:rsidR="007256F1" w:rsidRDefault="007256F1" w:rsidP="007256F1">
      <w:pPr>
        <w:pStyle w:val="BodyText"/>
        <w:numPr>
          <w:ilvl w:val="0"/>
          <w:numId w:val="3"/>
        </w:numPr>
        <w:rPr>
          <w:lang w:val="en-GB"/>
        </w:rPr>
      </w:pPr>
      <w:r>
        <w:rPr>
          <w:lang w:val="en-GB"/>
        </w:rPr>
        <w:t xml:space="preserve">These are wild bats and we struck a good balance between getting enough data and being as close as possible to the natural environment. </w:t>
      </w:r>
    </w:p>
    <w:p w14:paraId="16C4370A" w14:textId="1DE158F4" w:rsidR="00E63923" w:rsidRDefault="007B7CD8" w:rsidP="0029255D">
      <w:pPr>
        <w:pStyle w:val="BodyText"/>
        <w:rPr>
          <w:lang w:val="en-GB"/>
        </w:rPr>
      </w:pPr>
      <w:r>
        <w:rPr>
          <w:lang w:val="en-GB"/>
        </w:rPr>
        <w:t xml:space="preserve">One of the main strengths of our study is that it was done in an environment that was </w:t>
      </w:r>
      <w:r w:rsidR="00E63923">
        <w:rPr>
          <w:lang w:val="en-GB"/>
        </w:rPr>
        <w:t>part of the</w:t>
      </w:r>
      <w:r>
        <w:rPr>
          <w:lang w:val="en-GB"/>
        </w:rPr>
        <w:t xml:space="preserve"> animals’ natural with wild-caught individuals that knew how to forage </w:t>
      </w:r>
      <w:r w:rsidR="00E63923">
        <w:rPr>
          <w:lang w:val="en-GB"/>
        </w:rPr>
        <w:t xml:space="preserve">in such an environment. Free-flying bats provide the most realistic data of foraging behaviour, but sample size </w:t>
      </w:r>
      <w:r w:rsidR="00686396">
        <w:rPr>
          <w:lang w:val="en-GB"/>
        </w:rPr>
        <w:t>and the quantity of usable data are</w:t>
      </w:r>
      <w:r w:rsidR="00E63923">
        <w:rPr>
          <w:lang w:val="en-GB"/>
        </w:rPr>
        <w:t xml:space="preserve"> then very difficult to influence. Placing wild bats in flight cages in their natural habitat was </w:t>
      </w:r>
      <w:r w:rsidR="00686396">
        <w:rPr>
          <w:lang w:val="en-GB"/>
        </w:rPr>
        <w:t xml:space="preserve">our compromise solution. </w:t>
      </w:r>
    </w:p>
    <w:p w14:paraId="4F581841" w14:textId="050CBD1A" w:rsidR="0045265E" w:rsidRDefault="00DE2FBC" w:rsidP="0045265E">
      <w:pPr>
        <w:pStyle w:val="BodyText"/>
        <w:rPr>
          <w:lang w:val="en-GB"/>
        </w:rPr>
      </w:pPr>
      <w:r>
        <w:rPr>
          <w:lang w:val="en-GB"/>
        </w:rPr>
        <w:t>One key diff</w:t>
      </w:r>
      <w:r w:rsidR="003F28B9">
        <w:rPr>
          <w:lang w:val="en-GB"/>
        </w:rPr>
        <w:t xml:space="preserve">erence between our experiment and the natural environment is that bats rarely encounter such rich options in the latter. During the training days the bats not only learned </w:t>
      </w:r>
      <w:r w:rsidR="0045265E">
        <w:rPr>
          <w:lang w:val="en-GB"/>
        </w:rPr>
        <w:t xml:space="preserve">the spatial location of the flowers and </w:t>
      </w:r>
      <w:r w:rsidR="003F28B9">
        <w:rPr>
          <w:lang w:val="en-GB"/>
        </w:rPr>
        <w:t>how to trigger rewards at the</w:t>
      </w:r>
      <w:r w:rsidR="0045265E">
        <w:rPr>
          <w:lang w:val="en-GB"/>
        </w:rPr>
        <w:t xml:space="preserve">m </w:t>
      </w:r>
      <w:r w:rsidR="003F28B9">
        <w:rPr>
          <w:lang w:val="en-GB"/>
        </w:rPr>
        <w:t>but also that a flower that gives a reward can continue to do so indefinitely</w:t>
      </w:r>
      <w:r w:rsidR="0045265E">
        <w:rPr>
          <w:lang w:val="en-GB"/>
        </w:rPr>
        <w:t xml:space="preserve">, which is impossible for </w:t>
      </w:r>
      <w:r w:rsidR="00863A65">
        <w:rPr>
          <w:lang w:val="en-GB"/>
        </w:rPr>
        <w:t>flowers in the wild</w:t>
      </w:r>
      <w:r w:rsidR="0045265E">
        <w:rPr>
          <w:lang w:val="en-GB"/>
        </w:rPr>
        <w:t xml:space="preserve">.  </w:t>
      </w:r>
    </w:p>
    <w:p w14:paraId="0E66C30E" w14:textId="0B51773D" w:rsidR="00D05687" w:rsidRPr="00D05687" w:rsidRDefault="00FF1103" w:rsidP="0045265E">
      <w:pPr>
        <w:pStyle w:val="BodyText"/>
        <w:numPr>
          <w:ilvl w:val="0"/>
          <w:numId w:val="3"/>
        </w:numPr>
        <w:rPr>
          <w:lang w:val="en-GB"/>
        </w:rPr>
      </w:pPr>
      <w:r>
        <w:rPr>
          <w:lang w:val="en-GB"/>
        </w:rPr>
        <w:t>Effect size, sample size and follow ups</w:t>
      </w:r>
    </w:p>
    <w:p w14:paraId="778652FF" w14:textId="778602FD" w:rsidR="00556809" w:rsidRDefault="008E1B38" w:rsidP="0029255D">
      <w:pPr>
        <w:pStyle w:val="BodyText"/>
        <w:rPr>
          <w:lang w:val="en-GB"/>
        </w:rPr>
      </w:pPr>
      <w:r>
        <w:rPr>
          <w:lang w:val="en-GB"/>
        </w:rPr>
        <w:t xml:space="preserve">Though our sample size was small, we still had several hundred data points per night, and the statistical methods we chose meant that we did not have to exclude any animal that did not complete the experiment on any night. </w:t>
      </w:r>
      <w:r w:rsidR="00556809">
        <w:rPr>
          <w:lang w:val="en-GB"/>
        </w:rPr>
        <w:t xml:space="preserve">There was a large and obvious effect on choice behaviour within each block, increasing from 50-70% to approximately 80-90% and both our exploratory and confirmatory analyses showed the effect of night on the animals’ choice behaviour. The effect of reversals within a night, i.e., the effect of block, was smaller, and a larger experiment would provide a rigorous test of our conclusion that the choice for the rewarding option declines slightly from the beginning to the end of an experimental night. </w:t>
      </w:r>
      <w:r w:rsidR="00FF1103">
        <w:rPr>
          <w:lang w:val="en-GB"/>
        </w:rPr>
        <w:t>Additionally</w:t>
      </w:r>
      <w:r w:rsidR="004651CA">
        <w:rPr>
          <w:lang w:val="en-GB"/>
        </w:rPr>
        <w:t>,</w:t>
      </w:r>
      <w:r w:rsidR="007874D3">
        <w:rPr>
          <w:lang w:val="en-GB"/>
        </w:rPr>
        <w:t xml:space="preserve"> such an experiment could study of the effect of age, sex and other such characteristics which have ignored in our study. </w:t>
      </w:r>
    </w:p>
    <w:p w14:paraId="326C0CE6" w14:textId="522A6D68" w:rsidR="0029255D" w:rsidRDefault="008E1B38" w:rsidP="0029255D">
      <w:pPr>
        <w:pStyle w:val="BodyText"/>
        <w:rPr>
          <w:lang w:val="en-GB"/>
        </w:rPr>
      </w:pPr>
      <w:r>
        <w:rPr>
          <w:lang w:val="en-GB"/>
        </w:rPr>
        <w:t>The choice for the rewarding option compared to the non-rewarding option (first-order learning) showed an enormous effect size: the bats made approximately 90% of their visits to the rewarding option, compared to the 50%</w:t>
      </w:r>
      <w:r w:rsidR="008779AD">
        <w:rPr>
          <w:lang w:val="en-GB"/>
        </w:rPr>
        <w:t xml:space="preserve">. This is what one would </w:t>
      </w:r>
      <w:r w:rsidR="001B7C94">
        <w:rPr>
          <w:lang w:val="en-GB"/>
        </w:rPr>
        <w:t xml:space="preserve">expect, given the ease of discrimination between </w:t>
      </w:r>
      <w:r w:rsidR="00DD194C">
        <w:rPr>
          <w:lang w:val="en-GB"/>
        </w:rPr>
        <w:t>something and nothing</w:t>
      </w:r>
      <w:r w:rsidR="001B7C94">
        <w:rPr>
          <w:lang w:val="en-GB"/>
        </w:rPr>
        <w:t>, but t</w:t>
      </w:r>
      <w:r w:rsidR="0029255D" w:rsidRPr="00723F1C">
        <w:rPr>
          <w:lang w:val="en-GB"/>
        </w:rPr>
        <w:t xml:space="preserve">he role of the sensory modality </w:t>
      </w:r>
      <w:r w:rsidR="0029255D" w:rsidRPr="00723F1C">
        <w:rPr>
          <w:lang w:val="en-GB"/>
        </w:rPr>
        <w:lastRenderedPageBreak/>
        <w:t>of the experimental stimuli must not be overlooked</w:t>
      </w:r>
      <w:r w:rsidR="001B7C94">
        <w:rPr>
          <w:lang w:val="en-GB"/>
        </w:rPr>
        <w:t xml:space="preserve">. </w:t>
      </w:r>
      <w:r w:rsidR="00DD194C">
        <w:rPr>
          <w:lang w:val="en-GB"/>
        </w:rPr>
        <w:t>Spatial location was the only difference between the two options, which an environmental characteristic that is highly salient to nectar-feeding bats. Animals</w:t>
      </w:r>
      <w:r w:rsidR="0029255D" w:rsidRPr="00723F1C">
        <w:rPr>
          <w:lang w:val="en-GB"/>
        </w:rPr>
        <w:t xml:space="preserve"> are likely to </w:t>
      </w:r>
      <w:r w:rsidR="00DD194C">
        <w:rPr>
          <w:lang w:val="en-GB"/>
        </w:rPr>
        <w:t>show the strongest first-order, and probably second-order learning in a reversal learning task</w:t>
      </w:r>
      <w:r w:rsidR="0029255D" w:rsidRPr="00723F1C">
        <w:rPr>
          <w:lang w:val="en-GB"/>
        </w:rPr>
        <w:t xml:space="preserve"> sensory modality relevant to their natural foraging ecology</w:t>
      </w:r>
      <w:r w:rsidR="00DD194C">
        <w:rPr>
          <w:lang w:val="en-GB"/>
        </w:rPr>
        <w:t>. However</w:t>
      </w:r>
      <w:r w:rsidR="004E6C5D">
        <w:rPr>
          <w:lang w:val="en-GB"/>
        </w:rPr>
        <w:t>,</w:t>
      </w:r>
      <w:r w:rsidR="00DD194C">
        <w:rPr>
          <w:lang w:val="en-GB"/>
        </w:rPr>
        <w:t xml:space="preserve"> the t</w:t>
      </w:r>
      <w:r w:rsidR="0029255D" w:rsidRPr="00723F1C">
        <w:rPr>
          <w:lang w:val="en-GB"/>
        </w:rPr>
        <w:t xml:space="preserve">ransfer of improved performance across </w:t>
      </w:r>
      <w:r w:rsidR="00DD194C">
        <w:rPr>
          <w:lang w:val="en-GB"/>
        </w:rPr>
        <w:t>sensory modality is the most rigorous test to show the occurrence of rule-learning</w:t>
      </w:r>
      <w:r w:rsidR="007874D3">
        <w:rPr>
          <w:lang w:val="en-GB"/>
        </w:rPr>
        <w:t xml:space="preserve"> (</w:t>
      </w:r>
      <w:r w:rsidR="00A665A8" w:rsidRPr="00723F1C">
        <w:rPr>
          <w:lang w:val="en-GB"/>
        </w:rPr>
        <w:t xml:space="preserve">Bond, Kamil, and </w:t>
      </w:r>
      <w:proofErr w:type="spellStart"/>
      <w:r w:rsidR="00A665A8" w:rsidRPr="00723F1C">
        <w:rPr>
          <w:lang w:val="en-GB"/>
        </w:rPr>
        <w:t>Balda</w:t>
      </w:r>
      <w:proofErr w:type="spellEnd"/>
      <w:r w:rsidR="00A665A8" w:rsidRPr="00723F1C">
        <w:rPr>
          <w:lang w:val="en-GB"/>
        </w:rPr>
        <w:t xml:space="preserve"> 2007</w:t>
      </w:r>
      <w:r w:rsidR="007874D3">
        <w:rPr>
          <w:lang w:val="en-GB"/>
        </w:rPr>
        <w:t>)</w:t>
      </w:r>
      <w:r w:rsidR="00DD194C">
        <w:rPr>
          <w:lang w:val="en-GB"/>
        </w:rPr>
        <w:t xml:space="preserve">, which is a cognitive </w:t>
      </w:r>
      <w:r w:rsidR="004E6C5D">
        <w:rPr>
          <w:lang w:val="en-GB"/>
        </w:rPr>
        <w:t>and not sensory phenomenon</w:t>
      </w:r>
      <w:r w:rsidR="00DD194C">
        <w:rPr>
          <w:lang w:val="en-GB"/>
        </w:rPr>
        <w:t>.</w:t>
      </w:r>
      <w:r w:rsidR="0029255D" w:rsidRPr="00723F1C">
        <w:rPr>
          <w:lang w:val="en-GB"/>
        </w:rPr>
        <w:t xml:space="preserve"> </w:t>
      </w:r>
      <w:r w:rsidR="004E6C5D">
        <w:rPr>
          <w:lang w:val="en-GB"/>
        </w:rPr>
        <w:t xml:space="preserve">This </w:t>
      </w:r>
      <w:r w:rsidR="0029255D" w:rsidRPr="00723F1C">
        <w:rPr>
          <w:lang w:val="en-GB"/>
        </w:rPr>
        <w:t>suggests an important follow-up experiment to the one we have carried out</w:t>
      </w:r>
      <w:r w:rsidR="004E6C5D">
        <w:rPr>
          <w:lang w:val="en-GB"/>
        </w:rPr>
        <w:t>: if nectar-feeding bats can indeed learn the rule behind environmental change they should be able to do so when faced with more than one sensory modality</w:t>
      </w:r>
      <w:r w:rsidR="0029255D" w:rsidRPr="00723F1C">
        <w:rPr>
          <w:lang w:val="en-GB"/>
        </w:rPr>
        <w:t>.</w:t>
      </w:r>
    </w:p>
    <w:p w14:paraId="36EE2B49" w14:textId="39C1B965" w:rsidR="00EE2B85" w:rsidRPr="00644C03" w:rsidRDefault="00EE2B85" w:rsidP="00EE2B85">
      <w:pPr>
        <w:pStyle w:val="BodyText"/>
        <w:rPr>
          <w:u w:val="single"/>
          <w:lang w:val="en-GB"/>
        </w:rPr>
      </w:pPr>
      <w:r w:rsidRPr="00644C03">
        <w:rPr>
          <w:u w:val="single"/>
          <w:lang w:val="en-GB"/>
        </w:rPr>
        <w:t xml:space="preserve">Bigger picture </w:t>
      </w:r>
    </w:p>
    <w:p w14:paraId="459486B6" w14:textId="3717FDA2" w:rsidR="00247E03" w:rsidRPr="009215D4" w:rsidRDefault="005F4EB5" w:rsidP="006415D9">
      <w:pPr>
        <w:pStyle w:val="BodyText"/>
        <w:numPr>
          <w:ilvl w:val="0"/>
          <w:numId w:val="4"/>
        </w:numPr>
        <w:rPr>
          <w:lang w:val="en-GB"/>
        </w:rPr>
      </w:pPr>
      <w:r>
        <w:rPr>
          <w:lang w:val="en-GB"/>
        </w:rPr>
        <w:t xml:space="preserve">Bat </w:t>
      </w:r>
      <w:bookmarkStart w:id="21" w:name="reversal-learning-in-the-wild"/>
      <w:r w:rsidR="001425C6">
        <w:rPr>
          <w:lang w:val="en-GB"/>
        </w:rPr>
        <w:t>behaviour and cognition</w:t>
      </w:r>
    </w:p>
    <w:p w14:paraId="63C46FC0" w14:textId="125954E1" w:rsidR="0022760F" w:rsidRPr="00723F1C" w:rsidRDefault="0022760F" w:rsidP="0022760F">
      <w:pPr>
        <w:pStyle w:val="FirstParagraph"/>
        <w:rPr>
          <w:lang w:val="en-GB"/>
        </w:rPr>
      </w:pPr>
      <w:r w:rsidRPr="00723F1C">
        <w:rPr>
          <w:lang w:val="en-GB"/>
        </w:rPr>
        <w:t xml:space="preserve">Our results are </w:t>
      </w:r>
      <w:r w:rsidR="005B7196">
        <w:rPr>
          <w:lang w:val="en-GB"/>
        </w:rPr>
        <w:t xml:space="preserve">also </w:t>
      </w:r>
      <w:r w:rsidRPr="00723F1C">
        <w:rPr>
          <w:lang w:val="en-GB"/>
        </w:rPr>
        <w:t xml:space="preserve">consistent with previous work of the same species of bat under natural conditions in the same environment (La </w:t>
      </w:r>
      <w:proofErr w:type="spellStart"/>
      <w:r w:rsidRPr="00723F1C">
        <w:rPr>
          <w:lang w:val="en-GB"/>
        </w:rPr>
        <w:t>Selva</w:t>
      </w:r>
      <w:proofErr w:type="spellEnd"/>
      <w:r w:rsidRPr="00723F1C">
        <w:rPr>
          <w:lang w:val="en-GB"/>
        </w:rPr>
        <w:t xml:space="preserve">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w:t>
      </w:r>
      <w:r w:rsidR="00004190">
        <w:rPr>
          <w:lang w:val="en-GB"/>
        </w:rPr>
        <w:t>The allocation of flower types to spatial locations changed with the same pattern every night</w:t>
      </w:r>
      <w:r w:rsidRPr="00723F1C">
        <w:rPr>
          <w:lang w:val="en-GB"/>
        </w:rPr>
        <w:t xml:space="preserve"> (Thiele 2006). Within each night bats adapted to the changes in resource availability. However, they needed four nights before they had adapted to the underlying recurring, predictable pattern of resource variability.</w:t>
      </w:r>
      <w:r w:rsidR="005E717E">
        <w:rPr>
          <w:lang w:val="en-GB"/>
        </w:rPr>
        <w:t xml:space="preserve"> In addition, as mentioned earlier, this experiment produced data only from </w:t>
      </w:r>
      <w:r w:rsidR="00202266">
        <w:rPr>
          <w:lang w:val="en-GB"/>
        </w:rPr>
        <w:t>four</w:t>
      </w:r>
      <w:r w:rsidR="005E717E">
        <w:rPr>
          <w:lang w:val="en-GB"/>
        </w:rPr>
        <w:t xml:space="preserve"> individuals, a sample size much smaller than ours. </w:t>
      </w:r>
      <w:r w:rsidRPr="00723F1C">
        <w:rPr>
          <w:lang w:val="en-GB"/>
        </w:rPr>
        <w:t xml:space="preserve"> </w:t>
      </w:r>
    </w:p>
    <w:p w14:paraId="02001582" w14:textId="77777777" w:rsidR="0022760F" w:rsidRPr="00723F1C" w:rsidRDefault="0022760F" w:rsidP="007E6FAE">
      <w:pPr>
        <w:pStyle w:val="BodyText"/>
        <w:rPr>
          <w:lang w:val="en-GB"/>
        </w:rPr>
      </w:pPr>
      <w:r w:rsidRPr="00723F1C">
        <w:rPr>
          <w:lang w:val="en-GB"/>
        </w:rPr>
        <w:t>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w:t>
      </w:r>
      <w:proofErr w:type="spellStart"/>
      <w:r w:rsidRPr="00723F1C">
        <w:rPr>
          <w:lang w:val="en-GB"/>
        </w:rPr>
        <w:t>Tölch</w:t>
      </w:r>
      <w:proofErr w:type="spellEnd"/>
      <w:r w:rsidRPr="00723F1C">
        <w:rPr>
          <w:lang w:val="en-GB"/>
        </w:rPr>
        <w:t xml:space="preserve">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 but could be interpreted as matching visitation rate to different fixed ratio reward schedules. </w:t>
      </w:r>
    </w:p>
    <w:bookmarkEnd w:id="21"/>
    <w:p w14:paraId="3A2233C7" w14:textId="09275FA3" w:rsidR="006415D9" w:rsidRDefault="0022760F" w:rsidP="0022760F">
      <w:pPr>
        <w:pStyle w:val="BodyText"/>
        <w:rPr>
          <w:lang w:val="en-GB"/>
        </w:rPr>
      </w:pPr>
      <w:r w:rsidRPr="00723F1C">
        <w:rPr>
          <w:lang w:val="en-GB"/>
        </w:rPr>
        <w:t>In most cases under natural foraging conditions flowers are emptied in a single visit, so win-stay is not often a profitable strategy. There are however certain plants such as species of</w:t>
      </w:r>
      <w:r w:rsidRPr="00723F1C">
        <w:rPr>
          <w:i/>
          <w:iCs/>
          <w:lang w:val="en-GB"/>
        </w:rPr>
        <w:t xml:space="preserve"> Agave</w:t>
      </w:r>
      <w:r w:rsidRPr="00723F1C">
        <w:rPr>
          <w:lang w:val="en-GB"/>
        </w:rPr>
        <w:t xml:space="preserve"> that hold large amounts of nectar, or </w:t>
      </w:r>
      <w:proofErr w:type="spellStart"/>
      <w:r w:rsidRPr="00723F1C">
        <w:rPr>
          <w:i/>
          <w:iCs/>
          <w:lang w:val="en-GB"/>
        </w:rPr>
        <w:t>Vriesea</w:t>
      </w:r>
      <w:proofErr w:type="spellEnd"/>
      <w:r w:rsidRPr="00723F1C">
        <w:rPr>
          <w:lang w:val="en-GB"/>
        </w:rPr>
        <w:t>, which if undetected all night may hold so much nectar that it requires multiple hovering visits to deplete. The perception of flower nectar volume is subject to Weber’s Law (</w:t>
      </w:r>
      <w:proofErr w:type="spellStart"/>
      <w:r w:rsidRPr="00723F1C">
        <w:rPr>
          <w:lang w:val="en-GB"/>
        </w:rPr>
        <w:t>Tölch</w:t>
      </w:r>
      <w:proofErr w:type="spellEnd"/>
      <w:r w:rsidRPr="00723F1C">
        <w:rPr>
          <w:lang w:val="en-GB"/>
        </w:rPr>
        <w:t xml:space="preserve"> and Winter 2007). Due to these factors, a foraging bat would need to make more than one visit to such a </w:t>
      </w:r>
      <w:r w:rsidR="00A8584D">
        <w:rPr>
          <w:lang w:val="en-GB"/>
        </w:rPr>
        <w:t xml:space="preserve">“jackpot” </w:t>
      </w:r>
      <w:r w:rsidRPr="00723F1C">
        <w:rPr>
          <w:lang w:val="en-GB"/>
        </w:rPr>
        <w:t>flower</w:t>
      </w:r>
      <w:r w:rsidR="00A8584D">
        <w:rPr>
          <w:lang w:val="en-GB"/>
        </w:rPr>
        <w:t>,</w:t>
      </w:r>
      <w:r w:rsidRPr="00723F1C">
        <w:rPr>
          <w:lang w:val="en-GB"/>
        </w:rPr>
        <w:t xml:space="preserve"> as the optimal ‘win-stay, lose-shift’ strategy requires</w:t>
      </w:r>
      <w:r w:rsidR="00A8584D">
        <w:rPr>
          <w:lang w:val="en-GB"/>
        </w:rPr>
        <w:t>,</w:t>
      </w:r>
      <w:r w:rsidRPr="00723F1C">
        <w:rPr>
          <w:lang w:val="en-GB"/>
        </w:rPr>
        <w:t xml:space="preserve"> to perceive that nectar levels have been depleted so much that future visits will not be </w:t>
      </w:r>
      <w:r w:rsidR="00A8584D">
        <w:rPr>
          <w:lang w:val="en-GB"/>
        </w:rPr>
        <w:t xml:space="preserve">profitable. </w:t>
      </w:r>
      <w:r w:rsidR="002B4E2B">
        <w:rPr>
          <w:lang w:val="en-GB"/>
        </w:rPr>
        <w:t xml:space="preserve">Win-stay is a very profitable strategy when a jackpot is encountered as competitors might find and empty it at any time (Ohashi and Thomson, 2005). </w:t>
      </w:r>
      <w:r w:rsidRPr="00723F1C">
        <w:rPr>
          <w:lang w:val="en-GB"/>
        </w:rPr>
        <w:t xml:space="preserve">Situations where lose-shift is the optimum response might be more </w:t>
      </w:r>
      <w:r w:rsidR="002B4E2B" w:rsidRPr="00723F1C">
        <w:rPr>
          <w:lang w:val="en-GB"/>
        </w:rPr>
        <w:t>common but</w:t>
      </w:r>
      <w:r w:rsidRPr="00723F1C">
        <w:rPr>
          <w:lang w:val="en-GB"/>
        </w:rPr>
        <w:t xml:space="preserve"> win-stay situations do occur in the bats’ foraging environments, and thus </w:t>
      </w:r>
      <w:r w:rsidRPr="00723F1C">
        <w:rPr>
          <w:lang w:val="en-GB"/>
        </w:rPr>
        <w:lastRenderedPageBreak/>
        <w:t xml:space="preserve">the ability to adopt a ‘win-stay, lose-shift’ strategy is likely part of the bats’ natural foraging ecology. </w:t>
      </w:r>
    </w:p>
    <w:p w14:paraId="7A8BD29B" w14:textId="000B21F0" w:rsidR="005F4EB5" w:rsidRDefault="005F4EB5" w:rsidP="005F4EB5">
      <w:pPr>
        <w:pStyle w:val="BodyText"/>
        <w:numPr>
          <w:ilvl w:val="0"/>
          <w:numId w:val="4"/>
        </w:numPr>
        <w:rPr>
          <w:lang w:val="en-GB"/>
        </w:rPr>
      </w:pPr>
      <w:r>
        <w:rPr>
          <w:lang w:val="en-GB"/>
        </w:rPr>
        <w:t xml:space="preserve">Other animals </w:t>
      </w:r>
    </w:p>
    <w:p w14:paraId="15DEE2C7" w14:textId="77777777" w:rsidR="0029255D" w:rsidRPr="00723F1C" w:rsidRDefault="0029255D" w:rsidP="0029255D">
      <w:pPr>
        <w:pStyle w:val="FirstParagraph"/>
        <w:rPr>
          <w:lang w:val="en-GB"/>
        </w:rPr>
      </w:pPr>
      <w:r w:rsidRPr="00723F1C">
        <w:rPr>
          <w:lang w:val="en-GB"/>
        </w:rPr>
        <w:t xml:space="preserve">There are several key points of similarity between the bats’ performance on the serial reversal task and that of other animals. Bumblebees show improvement primarily through a reduction in the perseverative errors (Strang and Sherry 2014; </w:t>
      </w:r>
      <w:proofErr w:type="spellStart"/>
      <w:r w:rsidRPr="00723F1C">
        <w:rPr>
          <w:lang w:val="en-GB"/>
        </w:rPr>
        <w:t>Chittka</w:t>
      </w:r>
      <w:proofErr w:type="spellEnd"/>
      <w:r w:rsidRPr="00723F1C">
        <w:rPr>
          <w:lang w:val="en-GB"/>
        </w:rPr>
        <w:t xml:space="preserve"> 1998) on a colour reversal task. Notably, this ability to improve at the task seems to be achieved through the large number of trials, just as we had in our experiment. When the task was done with a small number of trials between the reversals, both bumblebees (</w:t>
      </w:r>
      <w:proofErr w:type="spellStart"/>
      <w:r w:rsidRPr="00723F1C">
        <w:rPr>
          <w:lang w:val="en-GB"/>
        </w:rPr>
        <w:t>Couvillon</w:t>
      </w:r>
      <w:proofErr w:type="spellEnd"/>
      <w:r w:rsidRPr="00723F1C">
        <w:rPr>
          <w:lang w:val="en-GB"/>
        </w:rPr>
        <w:t xml:space="preserve"> and </w:t>
      </w:r>
      <w:proofErr w:type="spellStart"/>
      <w:r w:rsidRPr="00723F1C">
        <w:rPr>
          <w:lang w:val="en-GB"/>
        </w:rPr>
        <w:t>Bitterman</w:t>
      </w:r>
      <w:proofErr w:type="spellEnd"/>
      <w:r w:rsidRPr="00723F1C">
        <w:rPr>
          <w:lang w:val="en-GB"/>
        </w:rPr>
        <w:t xml:space="preserve"> 1986) and honeybees (</w:t>
      </w:r>
      <w:proofErr w:type="spellStart"/>
      <w:r w:rsidRPr="00723F1C">
        <w:rPr>
          <w:lang w:val="en-GB"/>
        </w:rPr>
        <w:t>Mota</w:t>
      </w:r>
      <w:proofErr w:type="spellEnd"/>
      <w:r w:rsidRPr="00723F1C">
        <w:rPr>
          <w:lang w:val="en-GB"/>
        </w:rPr>
        <w:t xml:space="preserve"> and </w:t>
      </w:r>
      <w:proofErr w:type="spellStart"/>
      <w:r w:rsidRPr="00723F1C">
        <w:rPr>
          <w:lang w:val="en-GB"/>
        </w:rPr>
        <w:t>Giurfa</w:t>
      </w:r>
      <w:proofErr w:type="spellEnd"/>
      <w:r w:rsidRPr="00723F1C">
        <w:rPr>
          <w:lang w:val="en-GB"/>
        </w:rPr>
        <w:t xml:space="preserve"> 2010) stopped discriminating and began responding to both the rewarding and non-rewarding stimuli at chance levels.</w:t>
      </w:r>
    </w:p>
    <w:p w14:paraId="4751C2EA" w14:textId="707C1E5D" w:rsidR="00454AC2" w:rsidRDefault="0029255D" w:rsidP="00454AC2">
      <w:pPr>
        <w:pStyle w:val="BodyText"/>
        <w:rPr>
          <w:lang w:val="en-GB"/>
        </w:rPr>
      </w:pPr>
      <w:r w:rsidRPr="00723F1C">
        <w:rPr>
          <w:lang w:val="en-GB"/>
        </w:rPr>
        <w:t xml:space="preserve">Several different species of birds also showed performance on this task that was similar to the bats. Corvids (Bond, Kamil, and </w:t>
      </w:r>
      <w:proofErr w:type="spellStart"/>
      <w:r w:rsidRPr="00723F1C">
        <w:rPr>
          <w:lang w:val="en-GB"/>
        </w:rPr>
        <w:t>Balda</w:t>
      </w:r>
      <w:proofErr w:type="spellEnd"/>
      <w:r w:rsidRPr="00723F1C">
        <w:rPr>
          <w:lang w:val="en-GB"/>
        </w:rPr>
        <w:t xml:space="preserve">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w:t>
      </w:r>
      <w:proofErr w:type="spellStart"/>
      <w:r w:rsidRPr="00723F1C">
        <w:rPr>
          <w:lang w:val="en-GB"/>
        </w:rPr>
        <w:t>Hermer</w:t>
      </w:r>
      <w:proofErr w:type="spellEnd"/>
      <w:r w:rsidRPr="00723F1C">
        <w:rPr>
          <w:lang w:val="en-GB"/>
        </w:rPr>
        <w:t xml:space="preserve"> et al. 2018b). A similar performance is seen in pigeons on a colour reversal task (</w:t>
      </w:r>
      <w:proofErr w:type="spellStart"/>
      <w:r w:rsidRPr="00723F1C">
        <w:rPr>
          <w:lang w:val="en-GB"/>
        </w:rPr>
        <w:t>Diekamp</w:t>
      </w:r>
      <w:proofErr w:type="spellEnd"/>
      <w:r w:rsidRPr="00723F1C">
        <w:rPr>
          <w:lang w:val="en-GB"/>
        </w:rPr>
        <w:t xml:space="preserve">, Prior, and </w:t>
      </w:r>
      <w:proofErr w:type="spellStart"/>
      <w:r w:rsidRPr="00723F1C">
        <w:rPr>
          <w:lang w:val="en-GB"/>
        </w:rPr>
        <w:t>Güntürkün</w:t>
      </w:r>
      <w:proofErr w:type="spellEnd"/>
      <w:r w:rsidRPr="00723F1C">
        <w:rPr>
          <w:lang w:val="en-GB"/>
        </w:rPr>
        <w:t xml:space="preserve"> 1999). Among mammals, a decrease in perseverative errors is seen both in marmosets on a visual reversal task (Clarke, Robbins, and Roberts 2008) and in rats on a spatial reversal task (</w:t>
      </w:r>
      <w:proofErr w:type="spellStart"/>
      <w:r w:rsidRPr="00723F1C">
        <w:rPr>
          <w:lang w:val="en-GB"/>
        </w:rPr>
        <w:t>Castañé</w:t>
      </w:r>
      <w:proofErr w:type="spellEnd"/>
      <w:r w:rsidRPr="00723F1C">
        <w:rPr>
          <w:lang w:val="en-GB"/>
        </w:rPr>
        <w:t>, Theobald, and Robbins 2010). The bats’ improvement on the serial reversal learning task thus seems to follow a similar pattern to the improvement of several other animal species, potentially indicating similar learning mechanisms.</w:t>
      </w:r>
    </w:p>
    <w:p w14:paraId="330FDB3F" w14:textId="025ABF5B" w:rsidR="00454AC2" w:rsidRDefault="00454AC2" w:rsidP="00454AC2">
      <w:pPr>
        <w:pStyle w:val="BodyText"/>
        <w:rPr>
          <w:lang w:val="en-GB"/>
        </w:rPr>
      </w:pPr>
    </w:p>
    <w:p w14:paraId="6E6BB3C3" w14:textId="34DC3867" w:rsidR="00454AC2" w:rsidRDefault="00454AC2" w:rsidP="00454AC2">
      <w:pPr>
        <w:pStyle w:val="BodyText"/>
        <w:rPr>
          <w:lang w:val="en-GB"/>
        </w:rPr>
      </w:pPr>
    </w:p>
    <w:p w14:paraId="7F6C9BDC" w14:textId="77777777" w:rsidR="00454AC2" w:rsidRPr="00454AC2" w:rsidRDefault="00454AC2" w:rsidP="00454AC2">
      <w:pPr>
        <w:pStyle w:val="BodyText"/>
        <w:rPr>
          <w:lang w:val="en-GB"/>
        </w:rPr>
      </w:pPr>
    </w:p>
    <w:p w14:paraId="38B09C40" w14:textId="64A5BF9F" w:rsidR="00454AC2" w:rsidRPr="00723F1C" w:rsidRDefault="00454AC2" w:rsidP="00454AC2">
      <w:pPr>
        <w:pStyle w:val="Heading2"/>
        <w:rPr>
          <w:lang w:val="en-GB"/>
        </w:rPr>
      </w:pPr>
    </w:p>
    <w:sectPr w:rsidR="00454AC2" w:rsidRPr="00723F1C" w:rsidSect="00CB35E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Vladislav" w:date="2022-01-24T12:25:00Z" w:initials="V">
    <w:p w14:paraId="4601BA07" w14:textId="0C45FB8C" w:rsidR="000B289C" w:rsidRDefault="000B289C">
      <w:pPr>
        <w:pStyle w:val="CommentText"/>
      </w:pPr>
      <w:r>
        <w:rPr>
          <w:rStyle w:val="CommentReference"/>
        </w:rPr>
        <w:annotationRef/>
      </w:r>
      <w:r>
        <w:t>To summarize you would need to state the two significant ways here, before delving into the details.</w:t>
      </w:r>
    </w:p>
  </w:comment>
  <w:comment w:id="1" w:author="Vladislav" w:date="2022-01-24T10:33:00Z" w:initials="V">
    <w:p w14:paraId="1DBBBCEF" w14:textId="2E1CC5EF" w:rsidR="00616348" w:rsidRDefault="00616348">
      <w:pPr>
        <w:pStyle w:val="CommentText"/>
      </w:pPr>
      <w:r>
        <w:rPr>
          <w:rStyle w:val="CommentReference"/>
        </w:rPr>
        <w:annotationRef/>
      </w:r>
      <w:r>
        <w:t xml:space="preserve">Either show a figure that demonstrates this or cite the distribution of perseverative visits, so that the reader can see how close the approximation was. </w:t>
      </w:r>
      <w:proofErr w:type="gramStart"/>
      <w:r>
        <w:t>Also</w:t>
      </w:r>
      <w:proofErr w:type="gramEnd"/>
      <w:r>
        <w:t xml:space="preserve"> a reminder that lose-shift happens after a single visit might be helpful.</w:t>
      </w:r>
    </w:p>
  </w:comment>
  <w:comment w:id="2" w:author="Vladislav" w:date="2022-01-24T10:36:00Z" w:initials="V">
    <w:p w14:paraId="20E23F7D" w14:textId="529808FC" w:rsidR="00616348" w:rsidRDefault="00616348">
      <w:pPr>
        <w:pStyle w:val="CommentText"/>
      </w:pPr>
      <w:r>
        <w:rPr>
          <w:rStyle w:val="CommentReference"/>
        </w:rPr>
        <w:annotationRef/>
      </w:r>
      <w:r>
        <w:t>Add citations</w:t>
      </w:r>
    </w:p>
  </w:comment>
  <w:comment w:id="3" w:author="Shambhavi Chidambaram" w:date="2022-01-19T17:51:00Z" w:initials="SC">
    <w:p w14:paraId="78FA9684" w14:textId="2267E67E" w:rsidR="0001031A" w:rsidRDefault="0001031A">
      <w:pPr>
        <w:pStyle w:val="CommentText"/>
      </w:pPr>
      <w:r>
        <w:rPr>
          <w:rStyle w:val="CommentReference"/>
        </w:rPr>
        <w:annotationRef/>
      </w:r>
      <w:r>
        <w:t xml:space="preserve">York wrote this paragraph so we should discuss it with him. </w:t>
      </w:r>
    </w:p>
  </w:comment>
  <w:comment w:id="4" w:author="Vladislav" w:date="2022-01-24T10:22:00Z" w:initials="V">
    <w:p w14:paraId="4D203B21" w14:textId="192F812D" w:rsidR="00347268" w:rsidRDefault="00347268">
      <w:pPr>
        <w:pStyle w:val="CommentText"/>
      </w:pPr>
      <w:r>
        <w:rPr>
          <w:rStyle w:val="CommentReference"/>
        </w:rPr>
        <w:annotationRef/>
      </w:r>
      <w:r>
        <w:t>Ok, but citations can be added anyway.</w:t>
      </w:r>
    </w:p>
  </w:comment>
  <w:comment w:id="5" w:author="Vladislav" w:date="2022-01-24T10:56:00Z" w:initials="V">
    <w:p w14:paraId="338BC084" w14:textId="45D02146" w:rsidR="004C0B7D" w:rsidRDefault="004C0B7D">
      <w:pPr>
        <w:pStyle w:val="CommentText"/>
      </w:pPr>
      <w:r>
        <w:rPr>
          <w:rStyle w:val="CommentReference"/>
        </w:rPr>
        <w:annotationRef/>
      </w:r>
      <w:r>
        <w:t>Have a clearer delineation between result 1 and 2. As it is, there is too much repetition and some confusion between the two.</w:t>
      </w:r>
      <w:r w:rsidR="00986E2B">
        <w:t xml:space="preserve"> What is the second major evidence for second order learning? In order to qualify it would have to show an improvement over time, with each experienced reversal. What you provide is a mixture of first-order learning and potentially a second-order decrease over time.</w:t>
      </w:r>
    </w:p>
  </w:comment>
  <w:comment w:id="6" w:author="Vladislav" w:date="2022-01-24T10:40:00Z" w:initials="V">
    <w:p w14:paraId="79EA9888" w14:textId="07996311" w:rsidR="006762E2" w:rsidRDefault="00616348">
      <w:pPr>
        <w:pStyle w:val="CommentText"/>
      </w:pPr>
      <w:r>
        <w:rPr>
          <w:rStyle w:val="CommentReference"/>
        </w:rPr>
        <w:annotationRef/>
      </w:r>
      <w:r w:rsidR="006762E2">
        <w:t xml:space="preserve">Now this is not the promised second way in which </w:t>
      </w:r>
    </w:p>
    <w:p w14:paraId="3BFA3F87" w14:textId="78DC3181" w:rsidR="006762E2" w:rsidRDefault="006762E2">
      <w:pPr>
        <w:pStyle w:val="CommentText"/>
      </w:pPr>
      <w:r>
        <w:t>“</w:t>
      </w:r>
      <w:r w:rsidRPr="00723F1C">
        <w:rPr>
          <w:lang w:val="en-GB"/>
        </w:rPr>
        <w:t>As the animals experienced more reversals, their performance improved in two significant ways</w:t>
      </w:r>
      <w:r>
        <w:t>”.</w:t>
      </w:r>
    </w:p>
    <w:p w14:paraId="32641F12" w14:textId="79784D9D" w:rsidR="006762E2" w:rsidRDefault="006762E2">
      <w:pPr>
        <w:pStyle w:val="CommentText"/>
      </w:pPr>
      <w:r>
        <w:t>This is more of a minor result, as the general pattern is trivial. Focus on second-order learning phenomena, as promised.</w:t>
      </w:r>
    </w:p>
    <w:p w14:paraId="04C799C4" w14:textId="77777777" w:rsidR="006762E2" w:rsidRDefault="006762E2">
      <w:pPr>
        <w:pStyle w:val="CommentText"/>
      </w:pPr>
    </w:p>
    <w:p w14:paraId="2D9D9BCA" w14:textId="5C994DE6" w:rsidR="00616348" w:rsidRDefault="00616348">
      <w:pPr>
        <w:pStyle w:val="CommentText"/>
      </w:pPr>
      <w:r>
        <w:t>The distinction between perseverative and explorative visits and errors should perhaps be introduced before and then this helps the result split into the different categories. The first sentence reads almost like a repeat of result 1, until the reader realizes that there are other reasons to visit the unrewarding option than perseveration.</w:t>
      </w:r>
      <w:r w:rsidR="004257A6">
        <w:t xml:space="preserve"> In general, this split could also help you reduce the length of the discussion, which is a bit extreme currently.</w:t>
      </w:r>
    </w:p>
  </w:comment>
  <w:comment w:id="7" w:author="Vladislav" w:date="2022-01-24T12:37:00Z" w:initials="V">
    <w:p w14:paraId="17467AEC" w14:textId="191A4D4B" w:rsidR="006762E2" w:rsidRDefault="006762E2">
      <w:pPr>
        <w:pStyle w:val="CommentText"/>
      </w:pPr>
      <w:r>
        <w:rPr>
          <w:rStyle w:val="CommentReference"/>
        </w:rPr>
        <w:annotationRef/>
      </w:r>
      <w:r>
        <w:t>And this is the opposite of “</w:t>
      </w:r>
      <w:r w:rsidRPr="00723F1C">
        <w:rPr>
          <w:lang w:val="en-GB"/>
        </w:rPr>
        <w:t>As the animals experienced more reversals, their performance improved in two significant ways</w:t>
      </w:r>
      <w:r>
        <w:rPr>
          <w:lang w:val="en-GB"/>
        </w:rPr>
        <w:t>”</w:t>
      </w:r>
    </w:p>
  </w:comment>
  <w:comment w:id="8" w:author="Vladislav" w:date="2022-01-24T10:45:00Z" w:initials="V">
    <w:p w14:paraId="3560C518" w14:textId="144556AA" w:rsidR="004257A6" w:rsidRDefault="004257A6">
      <w:pPr>
        <w:pStyle w:val="CommentText"/>
      </w:pPr>
      <w:r>
        <w:rPr>
          <w:rStyle w:val="CommentReference"/>
        </w:rPr>
        <w:annotationRef/>
      </w:r>
      <w:r>
        <w:t>This is a good motivation for the experiment and it almost reads like it should be in the introduction. If it already is in some version, then no need for such detail here. Again, a possible simplification is to classify the types of “errors” (visits to non-rewarding flower) as perseverative and explorative. I think some SRL papers already do that, so that the nomenclature can be supported with citations.</w:t>
      </w:r>
    </w:p>
  </w:comment>
  <w:comment w:id="9" w:author="Vladislav" w:date="2022-01-24T10:50:00Z" w:initials="V">
    <w:p w14:paraId="351151C8" w14:textId="0805F55A" w:rsidR="004257A6" w:rsidRDefault="004257A6">
      <w:pPr>
        <w:pStyle w:val="CommentText"/>
      </w:pPr>
      <w:r>
        <w:rPr>
          <w:rStyle w:val="CommentReference"/>
        </w:rPr>
        <w:annotationRef/>
      </w:r>
      <w:r w:rsidR="004C0B7D">
        <w:t>Déjà vu</w:t>
      </w:r>
    </w:p>
  </w:comment>
  <w:comment w:id="10" w:author="Vladislav" w:date="2022-01-24T10:54:00Z" w:initials="V">
    <w:p w14:paraId="5FC50DBD" w14:textId="7F351C4D" w:rsidR="004C0B7D" w:rsidRDefault="004C0B7D">
      <w:pPr>
        <w:pStyle w:val="CommentText"/>
      </w:pPr>
      <w:r>
        <w:rPr>
          <w:rStyle w:val="CommentReference"/>
        </w:rPr>
        <w:annotationRef/>
      </w:r>
      <w:r>
        <w:t>But this is result 1 again. Here the focus should be on the frequency of visits close to the end of the block. Also, always cite figures when mentioning results!</w:t>
      </w:r>
    </w:p>
  </w:comment>
  <w:comment w:id="11" w:author="Vladislav" w:date="2022-01-24T10:57:00Z" w:initials="V">
    <w:p w14:paraId="7287B1E7" w14:textId="55AAA940" w:rsidR="004C0B7D" w:rsidRPr="004C0B7D" w:rsidRDefault="004C0B7D">
      <w:pPr>
        <w:pStyle w:val="CommentText"/>
      </w:pPr>
      <w:r>
        <w:rPr>
          <w:rStyle w:val="CommentReference"/>
        </w:rPr>
        <w:annotationRef/>
      </w:r>
      <w:r>
        <w:t>Déjà vu</w:t>
      </w:r>
      <w:r w:rsidRPr="004C0B7D">
        <w:rPr>
          <w:vertAlign w:val="superscript"/>
        </w:rPr>
        <w:t>2</w:t>
      </w:r>
      <w:r>
        <w:t xml:space="preserve"> A single restatement of the clearly delineated major results (1 and 2) should be absolutely sufficient for the whole discussion.</w:t>
      </w:r>
    </w:p>
  </w:comment>
  <w:comment w:id="12" w:author="Vladislav" w:date="2022-01-24T12:53:00Z" w:initials="V">
    <w:p w14:paraId="004E57BC" w14:textId="5D7B5ED7" w:rsidR="00986E2B" w:rsidRDefault="00986E2B">
      <w:pPr>
        <w:pStyle w:val="CommentText"/>
      </w:pPr>
      <w:r>
        <w:rPr>
          <w:rStyle w:val="CommentReference"/>
        </w:rPr>
        <w:annotationRef/>
      </w:r>
      <w:r>
        <w:t xml:space="preserve">Only one change is an improvement, the second one </w:t>
      </w:r>
      <w:r w:rsidR="002D2484">
        <w:t>is an increase in exploration, which is suboptimal in this current experiment. It is also not necessarily evidence for second-order learning</w:t>
      </w:r>
    </w:p>
  </w:comment>
  <w:comment w:id="13" w:author="Vladislav" w:date="2022-01-24T11:01:00Z" w:initials="V">
    <w:p w14:paraId="0F2BE53A" w14:textId="18375351" w:rsidR="004C0B7D" w:rsidRDefault="004C0B7D">
      <w:pPr>
        <w:pStyle w:val="CommentText"/>
      </w:pPr>
      <w:r>
        <w:rPr>
          <w:rStyle w:val="CommentReference"/>
        </w:rPr>
        <w:annotationRef/>
      </w:r>
      <w:r>
        <w:t>Surely this has been suggested before? Add citations and rephrase</w:t>
      </w:r>
      <w:r w:rsidR="000A2506">
        <w:t>.</w:t>
      </w:r>
    </w:p>
  </w:comment>
  <w:comment w:id="14" w:author="Vladislav" w:date="2022-01-24T11:21:00Z" w:initials="V">
    <w:p w14:paraId="5C6ED613" w14:textId="2534B169" w:rsidR="001365A9" w:rsidRPr="005906E6" w:rsidRDefault="001365A9">
      <w:pPr>
        <w:pStyle w:val="CommentText"/>
        <w:rPr>
          <w:lang w:val="en-GB"/>
        </w:rPr>
      </w:pPr>
      <w:r>
        <w:rPr>
          <w:rStyle w:val="CommentReference"/>
        </w:rPr>
        <w:annotationRef/>
      </w:r>
      <w:r>
        <w:t>Did you read the whole book?</w:t>
      </w:r>
      <w:r w:rsidR="005906E6">
        <w:t xml:space="preserve"> This whole paragraph should be condensed. But it is a good example of citing the literature and connecting our findings to what is already demonstrated or suggested.</w:t>
      </w:r>
    </w:p>
  </w:comment>
  <w:comment w:id="15" w:author="Vladislav" w:date="2022-01-24T12:23:00Z" w:initials="V">
    <w:p w14:paraId="4037AE67" w14:textId="775DF805" w:rsidR="005906E6" w:rsidRDefault="005906E6">
      <w:pPr>
        <w:pStyle w:val="CommentText"/>
      </w:pPr>
      <w:r>
        <w:rPr>
          <w:rStyle w:val="CommentReference"/>
        </w:rPr>
        <w:annotationRef/>
      </w:r>
      <w:r>
        <w:t>Cite figures!</w:t>
      </w:r>
    </w:p>
  </w:comment>
  <w:comment w:id="16" w:author="Vladislav" w:date="2022-01-24T12:23:00Z" w:initials="V">
    <w:p w14:paraId="6B00DBD6" w14:textId="76ABE8F1" w:rsidR="005906E6" w:rsidRDefault="005906E6">
      <w:pPr>
        <w:pStyle w:val="CommentText"/>
      </w:pPr>
      <w:r>
        <w:rPr>
          <w:rStyle w:val="CommentReference"/>
        </w:rPr>
        <w:annotationRef/>
      </w:r>
      <w:r>
        <w:t>But second-order</w:t>
      </w:r>
      <w:r w:rsidR="000B289C">
        <w:t xml:space="preserve"> learning looks like a decrease in efficiency. </w:t>
      </w:r>
      <w:r w:rsidR="002D2484">
        <w:t>Prepare the reader to prevent t</w:t>
      </w:r>
      <w:r w:rsidR="000B289C">
        <w:t>his misunderstanding.</w:t>
      </w:r>
    </w:p>
  </w:comment>
  <w:comment w:id="17" w:author="Vladislav" w:date="2022-01-24T13:04:00Z" w:initials="V">
    <w:p w14:paraId="3C1469E0" w14:textId="5360B003" w:rsidR="002D2484" w:rsidRDefault="002D2484">
      <w:pPr>
        <w:pStyle w:val="CommentText"/>
      </w:pPr>
      <w:r>
        <w:rPr>
          <w:rStyle w:val="CommentReference"/>
        </w:rPr>
        <w:annotationRef/>
      </w:r>
      <w:r>
        <w:t>Need to discuss this. I was talking about profitability not probability matching (which is a subclass of that).</w:t>
      </w:r>
    </w:p>
  </w:comment>
  <w:comment w:id="18" w:author="Vladislav" w:date="2022-01-24T13:07:00Z" w:initials="V">
    <w:p w14:paraId="0373BC03" w14:textId="4B00C95D" w:rsidR="006A2DE6" w:rsidRDefault="006A2DE6">
      <w:pPr>
        <w:pStyle w:val="CommentText"/>
      </w:pPr>
      <w:r>
        <w:rPr>
          <w:rStyle w:val="CommentReference"/>
        </w:rPr>
        <w:annotationRef/>
      </w:r>
      <w:r>
        <w:t xml:space="preserve">This you already interpreted as </w:t>
      </w:r>
      <w:proofErr w:type="spellStart"/>
      <w:r>
        <w:t>asymptoting</w:t>
      </w:r>
      <w:proofErr w:type="spellEnd"/>
      <w:r>
        <w:t>, that is they learned quickly and stabilized to a new level of exploration and/or perseverance. “Present only on the first night” is not a deficiency. Great deal of variation is subjective. Statistically speaking, we found an effect, there is always variation between individuals. I do not think the sample size was small for this question. What do you think would happen with 20 more animals? (You can simulate and see if what you predict would change).</w:t>
      </w:r>
    </w:p>
  </w:comment>
  <w:comment w:id="19" w:author="Vladislav" w:date="2022-01-24T13:16:00Z" w:initials="V">
    <w:p w14:paraId="6908E088" w14:textId="709E7B2A" w:rsidR="00F9306C" w:rsidRDefault="00F9306C">
      <w:pPr>
        <w:pStyle w:val="CommentText"/>
      </w:pPr>
      <w:r>
        <w:rPr>
          <w:rStyle w:val="CommentReference"/>
        </w:rPr>
        <w:annotationRef/>
      </w:r>
      <w:r>
        <w:t xml:space="preserve">OK, condense in two-three sentences or so. </w:t>
      </w:r>
      <w:r>
        <w:t xml:space="preserve">Much too long as </w:t>
      </w:r>
      <w:r>
        <w:t>is.</w:t>
      </w:r>
      <w:bookmarkStart w:id="20" w:name="_GoBack"/>
      <w:bookmarkEnd w:id="20"/>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01BA07" w15:done="0"/>
  <w15:commentEx w15:paraId="1DBBBCEF" w15:done="0"/>
  <w15:commentEx w15:paraId="20E23F7D" w15:done="0"/>
  <w15:commentEx w15:paraId="78FA9684" w15:done="0"/>
  <w15:commentEx w15:paraId="4D203B21" w15:paraIdParent="78FA9684" w15:done="0"/>
  <w15:commentEx w15:paraId="338BC084" w15:done="0"/>
  <w15:commentEx w15:paraId="2D9D9BCA" w15:done="0"/>
  <w15:commentEx w15:paraId="17467AEC" w15:done="0"/>
  <w15:commentEx w15:paraId="3560C518" w15:done="0"/>
  <w15:commentEx w15:paraId="351151C8" w15:done="0"/>
  <w15:commentEx w15:paraId="5FC50DBD" w15:done="0"/>
  <w15:commentEx w15:paraId="7287B1E7" w15:done="0"/>
  <w15:commentEx w15:paraId="004E57BC" w15:done="0"/>
  <w15:commentEx w15:paraId="0F2BE53A" w15:done="0"/>
  <w15:commentEx w15:paraId="5C6ED613" w15:done="0"/>
  <w15:commentEx w15:paraId="4037AE67" w15:done="0"/>
  <w15:commentEx w15:paraId="6B00DBD6" w15:done="0"/>
  <w15:commentEx w15:paraId="3C1469E0" w15:done="0"/>
  <w15:commentEx w15:paraId="0373BC03" w15:done="0"/>
  <w15:commentEx w15:paraId="6908E0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E21" w16cex:dateUtc="2022-01-19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01BA07" w16cid:durableId="2599194B"/>
  <w16cid:commentId w16cid:paraId="1DBBBCEF" w16cid:durableId="2598FEF6"/>
  <w16cid:commentId w16cid:paraId="20E23F7D" w16cid:durableId="2598FFB9"/>
  <w16cid:commentId w16cid:paraId="78FA9684" w16cid:durableId="2592CE21"/>
  <w16cid:commentId w16cid:paraId="4D203B21" w16cid:durableId="2598FC5F"/>
  <w16cid:commentId w16cid:paraId="338BC084" w16cid:durableId="25990458"/>
  <w16cid:commentId w16cid:paraId="2D9D9BCA" w16cid:durableId="259900AB"/>
  <w16cid:commentId w16cid:paraId="17467AEC" w16cid:durableId="25991BFE"/>
  <w16cid:commentId w16cid:paraId="3560C518" w16cid:durableId="259901E1"/>
  <w16cid:commentId w16cid:paraId="351151C8" w16cid:durableId="25990308"/>
  <w16cid:commentId w16cid:paraId="5FC50DBD" w16cid:durableId="259903E3"/>
  <w16cid:commentId w16cid:paraId="7287B1E7" w16cid:durableId="259904B7"/>
  <w16cid:commentId w16cid:paraId="004E57BC" w16cid:durableId="25991FE5"/>
  <w16cid:commentId w16cid:paraId="0F2BE53A" w16cid:durableId="259905A2"/>
  <w16cid:commentId w16cid:paraId="5C6ED613" w16cid:durableId="25990A56"/>
  <w16cid:commentId w16cid:paraId="4037AE67" w16cid:durableId="259918A6"/>
  <w16cid:commentId w16cid:paraId="6B00DBD6" w16cid:durableId="259918CE"/>
  <w16cid:commentId w16cid:paraId="3C1469E0" w16cid:durableId="25992266"/>
  <w16cid:commentId w16cid:paraId="0373BC03" w16cid:durableId="2599230D"/>
  <w16cid:commentId w16cid:paraId="6908E088" w16cid:durableId="2599251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9170F6"/>
    <w:multiLevelType w:val="hybridMultilevel"/>
    <w:tmpl w:val="E6DAC41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E274DA"/>
    <w:multiLevelType w:val="hybridMultilevel"/>
    <w:tmpl w:val="034E19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D7150F"/>
    <w:multiLevelType w:val="hybridMultilevel"/>
    <w:tmpl w:val="27FC633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E90983"/>
    <w:multiLevelType w:val="hybridMultilevel"/>
    <w:tmpl w:val="443AC38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ladislav">
    <w15:presenceInfo w15:providerId="None" w15:userId="Vladislav"/>
  </w15:person>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4AC2"/>
    <w:rsid w:val="00004190"/>
    <w:rsid w:val="0001031A"/>
    <w:rsid w:val="00012F35"/>
    <w:rsid w:val="00020241"/>
    <w:rsid w:val="000615A0"/>
    <w:rsid w:val="00095889"/>
    <w:rsid w:val="000A2506"/>
    <w:rsid w:val="000B289C"/>
    <w:rsid w:val="000C0558"/>
    <w:rsid w:val="000E10EB"/>
    <w:rsid w:val="001242C3"/>
    <w:rsid w:val="001365A9"/>
    <w:rsid w:val="001425C6"/>
    <w:rsid w:val="00150260"/>
    <w:rsid w:val="00163265"/>
    <w:rsid w:val="001872C9"/>
    <w:rsid w:val="001B7C94"/>
    <w:rsid w:val="00202266"/>
    <w:rsid w:val="00226DB8"/>
    <w:rsid w:val="0022760F"/>
    <w:rsid w:val="00247E03"/>
    <w:rsid w:val="0029255D"/>
    <w:rsid w:val="002B4E2B"/>
    <w:rsid w:val="002D2484"/>
    <w:rsid w:val="002D7C75"/>
    <w:rsid w:val="00304A54"/>
    <w:rsid w:val="00341773"/>
    <w:rsid w:val="00347268"/>
    <w:rsid w:val="00376E90"/>
    <w:rsid w:val="003F28B9"/>
    <w:rsid w:val="003F547B"/>
    <w:rsid w:val="003F5BAF"/>
    <w:rsid w:val="004257A6"/>
    <w:rsid w:val="0045265E"/>
    <w:rsid w:val="00454AC2"/>
    <w:rsid w:val="004651CA"/>
    <w:rsid w:val="004C0B7D"/>
    <w:rsid w:val="004E6C5D"/>
    <w:rsid w:val="00556809"/>
    <w:rsid w:val="005906E6"/>
    <w:rsid w:val="005B7196"/>
    <w:rsid w:val="005E717E"/>
    <w:rsid w:val="005F4EB5"/>
    <w:rsid w:val="00616348"/>
    <w:rsid w:val="006240F0"/>
    <w:rsid w:val="0062448F"/>
    <w:rsid w:val="00627919"/>
    <w:rsid w:val="006415D9"/>
    <w:rsid w:val="00644C03"/>
    <w:rsid w:val="006762E2"/>
    <w:rsid w:val="00686396"/>
    <w:rsid w:val="006A2DE6"/>
    <w:rsid w:val="006B4E6F"/>
    <w:rsid w:val="006C7DCF"/>
    <w:rsid w:val="006D6FB0"/>
    <w:rsid w:val="007256F1"/>
    <w:rsid w:val="00746693"/>
    <w:rsid w:val="007874D3"/>
    <w:rsid w:val="0079697C"/>
    <w:rsid w:val="007B49B6"/>
    <w:rsid w:val="007B7CD8"/>
    <w:rsid w:val="007C545A"/>
    <w:rsid w:val="007E6FAE"/>
    <w:rsid w:val="00863A65"/>
    <w:rsid w:val="0087529C"/>
    <w:rsid w:val="008779AD"/>
    <w:rsid w:val="00892CDC"/>
    <w:rsid w:val="008B4658"/>
    <w:rsid w:val="008E1B38"/>
    <w:rsid w:val="009215D4"/>
    <w:rsid w:val="00922072"/>
    <w:rsid w:val="00986E2B"/>
    <w:rsid w:val="009B0513"/>
    <w:rsid w:val="009B4192"/>
    <w:rsid w:val="009F67D1"/>
    <w:rsid w:val="00A03419"/>
    <w:rsid w:val="00A40DAB"/>
    <w:rsid w:val="00A665A8"/>
    <w:rsid w:val="00A8584D"/>
    <w:rsid w:val="00AA0C87"/>
    <w:rsid w:val="00AA46FF"/>
    <w:rsid w:val="00AA7368"/>
    <w:rsid w:val="00AD6301"/>
    <w:rsid w:val="00B113A4"/>
    <w:rsid w:val="00B74B41"/>
    <w:rsid w:val="00BE33EF"/>
    <w:rsid w:val="00C16F13"/>
    <w:rsid w:val="00C45329"/>
    <w:rsid w:val="00CB35E4"/>
    <w:rsid w:val="00D05687"/>
    <w:rsid w:val="00D24092"/>
    <w:rsid w:val="00D74D0E"/>
    <w:rsid w:val="00DB61EC"/>
    <w:rsid w:val="00DD194C"/>
    <w:rsid w:val="00DE2FBC"/>
    <w:rsid w:val="00DF32CC"/>
    <w:rsid w:val="00E06267"/>
    <w:rsid w:val="00E134B2"/>
    <w:rsid w:val="00E30D30"/>
    <w:rsid w:val="00E63923"/>
    <w:rsid w:val="00EA6B69"/>
    <w:rsid w:val="00EC190D"/>
    <w:rsid w:val="00EE2B85"/>
    <w:rsid w:val="00F25967"/>
    <w:rsid w:val="00F44575"/>
    <w:rsid w:val="00F92884"/>
    <w:rsid w:val="00F9306C"/>
    <w:rsid w:val="00FF11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FDE00"/>
  <w15:chartTrackingRefBased/>
  <w15:docId w15:val="{FCA63E08-60A4-FC44-8E8E-6A2B17F3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454AC2"/>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454AC2"/>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AC2"/>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454AC2"/>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454AC2"/>
    <w:pPr>
      <w:spacing w:before="180" w:after="180"/>
    </w:pPr>
    <w:rPr>
      <w:lang w:val="en-US"/>
    </w:rPr>
  </w:style>
  <w:style w:type="character" w:customStyle="1" w:styleId="BodyTextChar">
    <w:name w:val="Body Text Char"/>
    <w:basedOn w:val="DefaultParagraphFont"/>
    <w:link w:val="BodyText"/>
    <w:rsid w:val="00454AC2"/>
    <w:rPr>
      <w:lang w:val="en-US"/>
    </w:rPr>
  </w:style>
  <w:style w:type="paragraph" w:customStyle="1" w:styleId="FirstParagraph">
    <w:name w:val="First Paragraph"/>
    <w:basedOn w:val="BodyText"/>
    <w:next w:val="BodyText"/>
    <w:qFormat/>
    <w:rsid w:val="00454AC2"/>
  </w:style>
  <w:style w:type="character" w:styleId="CommentReference">
    <w:name w:val="annotation reference"/>
    <w:basedOn w:val="DefaultParagraphFont"/>
    <w:semiHidden/>
    <w:unhideWhenUsed/>
    <w:rsid w:val="00454AC2"/>
    <w:rPr>
      <w:sz w:val="16"/>
      <w:szCs w:val="16"/>
    </w:rPr>
  </w:style>
  <w:style w:type="paragraph" w:styleId="CommentText">
    <w:name w:val="annotation text"/>
    <w:basedOn w:val="Normal"/>
    <w:link w:val="CommentTextChar"/>
    <w:semiHidden/>
    <w:unhideWhenUsed/>
    <w:rsid w:val="00454AC2"/>
    <w:pPr>
      <w:spacing w:after="200"/>
    </w:pPr>
    <w:rPr>
      <w:sz w:val="20"/>
      <w:szCs w:val="20"/>
      <w:lang w:val="en-US"/>
    </w:rPr>
  </w:style>
  <w:style w:type="character" w:customStyle="1" w:styleId="CommentTextChar">
    <w:name w:val="Comment Text Char"/>
    <w:basedOn w:val="DefaultParagraphFont"/>
    <w:link w:val="CommentText"/>
    <w:semiHidden/>
    <w:rsid w:val="00454AC2"/>
    <w:rPr>
      <w:sz w:val="20"/>
      <w:szCs w:val="20"/>
      <w:lang w:val="en-US"/>
    </w:rPr>
  </w:style>
  <w:style w:type="paragraph" w:styleId="ListParagraph">
    <w:name w:val="List Paragraph"/>
    <w:basedOn w:val="Normal"/>
    <w:uiPriority w:val="34"/>
    <w:qFormat/>
    <w:rsid w:val="0029255D"/>
    <w:pPr>
      <w:ind w:left="720"/>
      <w:contextualSpacing/>
    </w:pPr>
  </w:style>
  <w:style w:type="paragraph" w:styleId="Revision">
    <w:name w:val="Revision"/>
    <w:hidden/>
    <w:uiPriority w:val="99"/>
    <w:semiHidden/>
    <w:rsid w:val="0001031A"/>
  </w:style>
  <w:style w:type="paragraph" w:styleId="CommentSubject">
    <w:name w:val="annotation subject"/>
    <w:basedOn w:val="CommentText"/>
    <w:next w:val="CommentText"/>
    <w:link w:val="CommentSubjectChar"/>
    <w:uiPriority w:val="99"/>
    <w:semiHidden/>
    <w:unhideWhenUsed/>
    <w:rsid w:val="0001031A"/>
    <w:pPr>
      <w:spacing w:after="0"/>
    </w:pPr>
    <w:rPr>
      <w:b/>
      <w:bCs/>
      <w:lang w:val="en-IN"/>
    </w:rPr>
  </w:style>
  <w:style w:type="character" w:customStyle="1" w:styleId="CommentSubjectChar">
    <w:name w:val="Comment Subject Char"/>
    <w:basedOn w:val="CommentTextChar"/>
    <w:link w:val="CommentSubject"/>
    <w:uiPriority w:val="99"/>
    <w:semiHidden/>
    <w:rsid w:val="0001031A"/>
    <w:rPr>
      <w:b/>
      <w:bCs/>
      <w:sz w:val="20"/>
      <w:szCs w:val="20"/>
      <w:lang w:val="en-US"/>
    </w:rPr>
  </w:style>
  <w:style w:type="paragraph" w:styleId="BalloonText">
    <w:name w:val="Balloon Text"/>
    <w:basedOn w:val="Normal"/>
    <w:link w:val="BalloonTextChar"/>
    <w:uiPriority w:val="99"/>
    <w:semiHidden/>
    <w:unhideWhenUsed/>
    <w:rsid w:val="003472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2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8/08/relationships/commentsExtensible" Target="commentsExtensible.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havi Chidambaram</dc:creator>
  <cp:keywords/>
  <dc:description/>
  <cp:lastModifiedBy>Vladislav</cp:lastModifiedBy>
  <cp:revision>2</cp:revision>
  <dcterms:created xsi:type="dcterms:W3CDTF">2022-01-24T12:18:00Z</dcterms:created>
  <dcterms:modified xsi:type="dcterms:W3CDTF">2022-01-24T12:18:00Z</dcterms:modified>
</cp:coreProperties>
</file>